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C3D837" w14:textId="429491AD" w:rsidR="0067079D" w:rsidRDefault="00FB3562">
      <w:pPr>
        <w:pStyle w:val="1"/>
        <w:jc w:val="center"/>
      </w:pPr>
      <w:r>
        <w:t xml:space="preserve">Exercise: </w:t>
      </w:r>
      <w:r w:rsidR="000560DF">
        <w:t>Rule of Three / Five / Zero</w:t>
      </w:r>
    </w:p>
    <w:p w14:paraId="412850AD" w14:textId="2AA27FF8" w:rsidR="00EE6568" w:rsidRPr="00EE6568" w:rsidRDefault="00EE6568" w:rsidP="00EE6568">
      <w:pPr>
        <w:jc w:val="center"/>
        <w:rPr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below-described problems in </w:t>
      </w:r>
      <w:hyperlink r:id="rId8" w:history="1">
        <w:r>
          <w:rPr>
            <w:rStyle w:val="aa"/>
          </w:rPr>
          <w:t>Judge</w:t>
        </w:r>
      </w:hyperlink>
      <w:r>
        <w:t>.</w:t>
      </w:r>
    </w:p>
    <w:p w14:paraId="594A6D80" w14:textId="42ABC41B" w:rsidR="00761957" w:rsidRPr="008467C9" w:rsidRDefault="00761957" w:rsidP="00592512">
      <w:pPr>
        <w:spacing w:before="0" w:after="0"/>
        <w:rPr>
          <w:b/>
          <w:bCs/>
        </w:rPr>
      </w:pPr>
      <w:r w:rsidRPr="008467C9">
        <w:rPr>
          <w:b/>
          <w:bCs/>
        </w:rPr>
        <w:t>Write C++ code for solving the tasks on the following pages.</w:t>
      </w:r>
    </w:p>
    <w:p w14:paraId="1757B832" w14:textId="77777777" w:rsidR="0067079D" w:rsidRPr="008467C9" w:rsidRDefault="00761957" w:rsidP="00592512">
      <w:pPr>
        <w:spacing w:before="0" w:after="0"/>
        <w:rPr>
          <w:b/>
          <w:bCs/>
        </w:rPr>
      </w:pPr>
      <w:r w:rsidRPr="008467C9">
        <w:rPr>
          <w:b/>
          <w:bCs/>
        </w:rPr>
        <w:t>Code should compile under the C++03 or the C++11 standard.</w:t>
      </w:r>
    </w:p>
    <w:p w14:paraId="1B4210D6" w14:textId="77777777" w:rsidR="00B304AE" w:rsidRPr="008467C9" w:rsidRDefault="00B304AE" w:rsidP="00592512">
      <w:pPr>
        <w:spacing w:before="0" w:after="0"/>
        <w:rPr>
          <w:b/>
          <w:bCs/>
        </w:rPr>
      </w:pPr>
      <w:r w:rsidRPr="008467C9">
        <w:rPr>
          <w:b/>
          <w:bCs/>
        </w:rPr>
        <w:t>Any code files that are part of the task are provided under the folder Skeleton.</w:t>
      </w:r>
    </w:p>
    <w:p w14:paraId="3D8FE825" w14:textId="0816E823" w:rsidR="00FE4F34" w:rsidRPr="008467C9" w:rsidRDefault="00B304AE" w:rsidP="00592512">
      <w:pPr>
        <w:spacing w:before="0" w:after="0"/>
        <w:rPr>
          <w:b/>
          <w:bCs/>
        </w:rPr>
      </w:pPr>
      <w:r w:rsidRPr="008467C9">
        <w:rPr>
          <w:b/>
          <w:bCs/>
        </w:rPr>
        <w:t>Please follow the exact instructions on uploading the solutions for each task.</w:t>
      </w:r>
    </w:p>
    <w:p w14:paraId="54C99F45" w14:textId="3926DC4C" w:rsidR="00B74745" w:rsidRPr="008752D3" w:rsidRDefault="00B74745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proofErr w:type="spellStart"/>
      <w:r w:rsidRPr="008752D3">
        <w:rPr>
          <w:sz w:val="32"/>
          <w:szCs w:val="32"/>
        </w:rPr>
        <w:t>MinBy</w:t>
      </w:r>
      <w:proofErr w:type="spellEnd"/>
    </w:p>
    <w:p w14:paraId="55EFED03" w14:textId="1B98B12B" w:rsidR="00B74745" w:rsidRDefault="00B74745" w:rsidP="00B74745">
      <w:r>
        <w:t>You are given code for a program, which finds the minimum element of a list of strings entered on the console (lowercase English letters, separated by spaces). The program has 3 modes of operation, each using a different characteristic for finding the minimum:</w:t>
      </w:r>
    </w:p>
    <w:p w14:paraId="706468D9" w14:textId="4BD18EA5" w:rsidR="00B74745" w:rsidRDefault="00B74745" w:rsidP="00B74745">
      <w:pPr>
        <w:pStyle w:val="ad"/>
        <w:numPr>
          <w:ilvl w:val="0"/>
          <w:numId w:val="14"/>
        </w:numPr>
      </w:pPr>
      <w:r>
        <w:t xml:space="preserve">Lexicographical minimum i.e. </w:t>
      </w:r>
      <w:proofErr w:type="gramStart"/>
      <w:r>
        <w:t>find</w:t>
      </w:r>
      <w:proofErr w:type="gramEnd"/>
      <w:r>
        <w:t xml:space="preserve"> the string that is earliest lexicographically</w:t>
      </w:r>
    </w:p>
    <w:p w14:paraId="57174817" w14:textId="77777777" w:rsidR="00B74745" w:rsidRDefault="00B74745" w:rsidP="00B74745">
      <w:pPr>
        <w:pStyle w:val="ad"/>
        <w:numPr>
          <w:ilvl w:val="0"/>
          <w:numId w:val="14"/>
        </w:numPr>
      </w:pPr>
      <w:r>
        <w:t>Size minimum i.e. finds the shortest string</w:t>
      </w:r>
    </w:p>
    <w:p w14:paraId="33356C8E" w14:textId="77777777" w:rsidR="00B74745" w:rsidRDefault="00B74745" w:rsidP="00B74745">
      <w:pPr>
        <w:pStyle w:val="ad"/>
        <w:numPr>
          <w:ilvl w:val="0"/>
          <w:numId w:val="14"/>
        </w:numPr>
      </w:pPr>
      <w:r>
        <w:t>Reverse size minimum i.e. finds the longest string</w:t>
      </w:r>
    </w:p>
    <w:p w14:paraId="23924107" w14:textId="77777777" w:rsidR="00B74745" w:rsidRDefault="00B74745" w:rsidP="00B74745">
      <w:r>
        <w:t xml:space="preserve">The code is missing the </w:t>
      </w:r>
      <w:r w:rsidRPr="00E40519">
        <w:rPr>
          <w:rStyle w:val="CodeChar"/>
        </w:rPr>
        <w:t>MinBy.h</w:t>
      </w:r>
      <w:r>
        <w:t xml:space="preserve"> file. Your task is to study the provided code and create a </w:t>
      </w:r>
      <w:r w:rsidRPr="00E40519">
        <w:rPr>
          <w:rStyle w:val="CodeChar"/>
        </w:rPr>
        <w:t>MinBy.h</w:t>
      </w:r>
      <w:r>
        <w:t xml:space="preserve"> file such that the program compiles successfully and performs the described task.</w:t>
      </w:r>
    </w:p>
    <w:p w14:paraId="3CD58149" w14:textId="77777777" w:rsidR="00B74745" w:rsidRDefault="00B74745" w:rsidP="00B74745">
      <w:r>
        <w:t xml:space="preserve">Your </w:t>
      </w:r>
      <w:r w:rsidRPr="00E40519">
        <w:rPr>
          <w:rStyle w:val="CodeChar"/>
        </w:rPr>
        <w:t>MinBy.h</w:t>
      </w:r>
      <w:r>
        <w:t xml:space="preserve"> file should resemble the following:</w:t>
      </w:r>
    </w:p>
    <w:tbl>
      <w:tblPr>
        <w:tblStyle w:val="TableGrid1"/>
        <w:tblW w:w="104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20"/>
      </w:tblGrid>
      <w:tr w:rsidR="00B74745" w14:paraId="1BE279E2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D9BE4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inBy.h</w:t>
            </w:r>
            <w:proofErr w:type="spellEnd"/>
          </w:p>
        </w:tc>
      </w:tr>
      <w:tr w:rsidR="00B74745" w14:paraId="427E77DC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A96D6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bookmarkStart w:id="0" w:name="OLE_LINK1"/>
            <w:bookmarkStart w:id="1" w:name="OLE_LINK2"/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MIN_BY_H</w:t>
            </w:r>
          </w:p>
          <w:p w14:paraId="46297160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MIN_BY_H</w:t>
            </w:r>
          </w:p>
          <w:p w14:paraId="3EEF3D5A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B11787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68484899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815F2B8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MIN_BY_H</w:t>
            </w:r>
          </w:p>
          <w:bookmarkEnd w:id="0"/>
          <w:bookmarkEnd w:id="1"/>
          <w:p w14:paraId="3D0D4E37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</w:p>
        </w:tc>
      </w:tr>
    </w:tbl>
    <w:p w14:paraId="08C911A3" w14:textId="77777777" w:rsidR="00B74745" w:rsidRPr="00DE64CA" w:rsidRDefault="00B74745" w:rsidP="00B74745">
      <w:bookmarkStart w:id="2" w:name="_Hlk522744846"/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>
        <w:rPr>
          <w:rStyle w:val="CodeChar"/>
        </w:rPr>
        <w:t>MinBy</w:t>
      </w:r>
      <w:r w:rsidRPr="00DE64CA">
        <w:rPr>
          <w:rStyle w:val="CodeChar"/>
        </w:rPr>
        <w:t>.h</w:t>
      </w:r>
      <w:r>
        <w:t xml:space="preserve"> file. The Judge system has a copy of </w:t>
      </w:r>
      <w:bookmarkEnd w:id="2"/>
      <w:r>
        <w:t>the other files and will compile them, along with your file, in the same directory.</w:t>
      </w:r>
    </w:p>
    <w:p w14:paraId="24B63E1C" w14:textId="77777777" w:rsidR="00B74745" w:rsidRDefault="00B74745" w:rsidP="00B74745">
      <w:pPr>
        <w:pStyle w:val="3"/>
      </w:pPr>
      <w:r>
        <w:t>Restrictions</w:t>
      </w:r>
    </w:p>
    <w:p w14:paraId="7E796BDE" w14:textId="77777777" w:rsidR="00B74745" w:rsidRDefault="00B74745" w:rsidP="00B74745">
      <w:r>
        <w:t>There will always be at least</w:t>
      </w:r>
      <w:r w:rsidRPr="00C74B2D">
        <w:rPr>
          <w:b/>
        </w:rPr>
        <w:t xml:space="preserve"> </w:t>
      </w:r>
      <w:r w:rsidRPr="00C74B2D">
        <w:rPr>
          <w:rStyle w:val="CodeChar"/>
        </w:rPr>
        <w:t>1</w:t>
      </w:r>
      <w:r>
        <w:t xml:space="preserve"> string in the list of strings entered from the console. There will be no empty strings.</w:t>
      </w:r>
    </w:p>
    <w:p w14:paraId="132C3097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105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17"/>
        <w:gridCol w:w="1985"/>
      </w:tblGrid>
      <w:tr w:rsidR="00B74745" w14:paraId="15ADEB39" w14:textId="77777777" w:rsidTr="001C12C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0DDF5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5FD652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14:paraId="361CF95F" w14:textId="77777777" w:rsidTr="001C12C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59E9B" w14:textId="77777777" w:rsidR="00B74745" w:rsidRPr="001D1479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3" w:name="OLE_LINK3"/>
            <w:bookmarkStart w:id="4" w:name="OLE_LINK4"/>
            <w:r w:rsidRPr="001D1479">
              <w:rPr>
                <w:rFonts w:ascii="Consolas" w:hAnsi="Consolas"/>
                <w:bCs/>
                <w:noProof/>
              </w:rPr>
              <w:t>hear the rime of the ancient mariner see his eyes as he stops one of</w:t>
            </w:r>
          </w:p>
          <w:p w14:paraId="5A42834A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3</w:t>
            </w:r>
            <w:bookmarkEnd w:id="3"/>
            <w:bookmarkEnd w:id="4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385B3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ncient</w:t>
            </w:r>
          </w:p>
        </w:tc>
      </w:tr>
      <w:tr w:rsidR="00B74745" w14:paraId="653168CC" w14:textId="77777777" w:rsidTr="001C12C2">
        <w:trPr>
          <w:trHeight w:val="257"/>
        </w:trPr>
        <w:tc>
          <w:tcPr>
            <w:tcW w:w="8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78715" w14:textId="77777777" w:rsidR="00B74745" w:rsidRPr="001D1479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5" w:name="OLE_LINK5"/>
            <w:bookmarkStart w:id="6" w:name="OLE_LINK6"/>
            <w:r w:rsidRPr="001D1479">
              <w:rPr>
                <w:rFonts w:ascii="Consolas" w:hAnsi="Consolas"/>
                <w:bCs/>
                <w:noProof/>
              </w:rPr>
              <w:t>e abc df e</w:t>
            </w:r>
          </w:p>
          <w:p w14:paraId="2025F4BE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1</w:t>
            </w:r>
            <w:bookmarkEnd w:id="5"/>
            <w:bookmarkEnd w:id="6"/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AD4C5" w14:textId="22089DF1" w:rsidR="00B74745" w:rsidRDefault="009B4123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1D1479">
              <w:rPr>
                <w:rFonts w:ascii="Consolas" w:hAnsi="Consolas"/>
                <w:bCs/>
                <w:noProof/>
              </w:rPr>
              <w:t>A</w:t>
            </w:r>
            <w:r w:rsidR="00B74745" w:rsidRPr="001D1479">
              <w:rPr>
                <w:rFonts w:ascii="Consolas" w:hAnsi="Consolas"/>
                <w:bCs/>
                <w:noProof/>
              </w:rPr>
              <w:t>bc</w:t>
            </w:r>
          </w:p>
        </w:tc>
      </w:tr>
    </w:tbl>
    <w:p w14:paraId="76680987" w14:textId="77777777" w:rsidR="00B74745" w:rsidRPr="00B74745" w:rsidRDefault="00B74745" w:rsidP="00B74745"/>
    <w:p w14:paraId="10426520" w14:textId="77777777" w:rsidR="00B74745" w:rsidRPr="008752D3" w:rsidRDefault="00B74745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r w:rsidRPr="008752D3">
        <w:rPr>
          <w:sz w:val="32"/>
          <w:szCs w:val="32"/>
        </w:rPr>
        <w:t>Remove Invalid</w:t>
      </w:r>
    </w:p>
    <w:p w14:paraId="5E2E3173" w14:textId="77777777" w:rsidR="00B74745" w:rsidRDefault="00B74745" w:rsidP="00B74745">
      <w:r>
        <w:t xml:space="preserve">You are given code for a program, which reads </w:t>
      </w:r>
      <w:r w:rsidRPr="00046BB2">
        <w:rPr>
          <w:rStyle w:val="CodeChar"/>
        </w:rPr>
        <w:t>Company</w:t>
      </w:r>
      <w:r>
        <w:t xml:space="preserve"> objects from the console, allocates dynamic memory for them, adds them to a list, and calls a </w:t>
      </w:r>
      <w:r w:rsidRPr="00046BB2">
        <w:rPr>
          <w:rStyle w:val="CodeChar"/>
        </w:rPr>
        <w:t>removeInvalid</w:t>
      </w:r>
      <w:r>
        <w:t xml:space="preserve"> function multiple times during the read and once after all companies have been read, to </w:t>
      </w:r>
      <w:r w:rsidRPr="009C5449">
        <w:rPr>
          <w:b/>
        </w:rPr>
        <w:t>remove companies with invalid ids</w:t>
      </w:r>
      <w:r>
        <w:t xml:space="preserve">. The program then </w:t>
      </w:r>
      <w:r w:rsidRPr="009C5449">
        <w:rPr>
          <w:b/>
        </w:rPr>
        <w:t>prints all companies with a valid id</w:t>
      </w:r>
      <w:r>
        <w:t xml:space="preserve">. Valid ids are </w:t>
      </w:r>
      <w:r w:rsidRPr="009C5449">
        <w:rPr>
          <w:b/>
        </w:rPr>
        <w:t>non-negative</w:t>
      </w:r>
      <w:r>
        <w:t>.</w:t>
      </w:r>
    </w:p>
    <w:p w14:paraId="2D2BE4CA" w14:textId="77777777" w:rsidR="00B74745" w:rsidRDefault="00B74745" w:rsidP="00B74745">
      <w:r>
        <w:t xml:space="preserve">Your task is to implement the </w:t>
      </w:r>
      <w:r w:rsidRPr="00046BB2">
        <w:rPr>
          <w:rStyle w:val="CodeChar"/>
        </w:rPr>
        <w:t>removeInvalid</w:t>
      </w:r>
      <w:r>
        <w:t xml:space="preserve"> function a </w:t>
      </w:r>
      <w:r w:rsidRPr="00046BB2">
        <w:rPr>
          <w:rStyle w:val="CodeChar"/>
        </w:rPr>
        <w:t>RemoveInvalid.h</w:t>
      </w:r>
      <w:r>
        <w:t xml:space="preserve"> file. The function should remove all companies with negative ids (use the </w:t>
      </w:r>
      <w:r w:rsidRPr="00046BB2">
        <w:rPr>
          <w:rStyle w:val="CodeChar"/>
        </w:rPr>
        <w:t>getId()</w:t>
      </w:r>
      <w:r>
        <w:t xml:space="preserve"> getter in </w:t>
      </w:r>
      <w:r w:rsidRPr="00046BB2">
        <w:rPr>
          <w:rStyle w:val="CodeChar"/>
        </w:rPr>
        <w:t>Company</w:t>
      </w:r>
      <w:r>
        <w:t>) from the list.</w:t>
      </w:r>
    </w:p>
    <w:p w14:paraId="07F4F553" w14:textId="77777777" w:rsidR="00B74745" w:rsidRDefault="00B74745" w:rsidP="00B74745">
      <w:r>
        <w:t xml:space="preserve">Your </w:t>
      </w:r>
      <w:r w:rsidRPr="00046BB2">
        <w:rPr>
          <w:rStyle w:val="CodeChar"/>
        </w:rPr>
        <w:t>RemoveInvalid</w:t>
      </w:r>
      <w:r w:rsidRPr="00E40519">
        <w:rPr>
          <w:rStyle w:val="CodeChar"/>
        </w:rPr>
        <w:t>.h</w:t>
      </w:r>
      <w:r>
        <w:t xml:space="preserve"> file should resemble the following:</w:t>
      </w:r>
    </w:p>
    <w:tbl>
      <w:tblPr>
        <w:tblStyle w:val="TableGrid1"/>
        <w:tblW w:w="104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20"/>
      </w:tblGrid>
      <w:tr w:rsidR="00B74745" w14:paraId="10F32E92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741FC2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RemoveInvalid.h</w:t>
            </w:r>
            <w:proofErr w:type="spellEnd"/>
          </w:p>
        </w:tc>
      </w:tr>
      <w:tr w:rsidR="00B74745" w14:paraId="1D64FBDF" w14:textId="77777777" w:rsidTr="001C12C2">
        <w:trPr>
          <w:trHeight w:val="257"/>
        </w:trPr>
        <w:tc>
          <w:tcPr>
            <w:tcW w:w="10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E496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bookmarkStart w:id="7" w:name="OLE_LINK7"/>
            <w:bookmarkStart w:id="8" w:name="OLE_LINK8"/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0000"/>
              </w:rPr>
              <w:t>REMOVE_INVALID_H</w:t>
            </w:r>
          </w:p>
          <w:p w14:paraId="42625D91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REMOVE_INVALID_H</w:t>
            </w:r>
          </w:p>
          <w:p w14:paraId="52AC4E27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73F1D23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nclud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A31515"/>
                <w:lang w:val="bg-BG"/>
              </w:rPr>
              <w:t>"Company.h"</w:t>
            </w:r>
          </w:p>
          <w:p w14:paraId="0B4DA1EF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C49F59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7C604CD1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156FE46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REMOVE_INVALID_H</w:t>
            </w:r>
          </w:p>
          <w:bookmarkEnd w:id="7"/>
          <w:bookmarkEnd w:id="8"/>
          <w:p w14:paraId="00998A8D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</w:p>
        </w:tc>
      </w:tr>
    </w:tbl>
    <w:p w14:paraId="461F59C7" w14:textId="77777777" w:rsidR="00B74745" w:rsidRPr="00DE64CA" w:rsidRDefault="00B74745" w:rsidP="00B74745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 w:rsidRPr="00046BB2">
        <w:rPr>
          <w:rStyle w:val="CodeChar"/>
        </w:rPr>
        <w:t>RemoveInvalid</w:t>
      </w:r>
      <w:r w:rsidRPr="00DE64CA">
        <w:rPr>
          <w:rStyle w:val="CodeChar"/>
        </w:rPr>
        <w:t>.h</w:t>
      </w:r>
      <w:r>
        <w:t xml:space="preserve"> file. The Judge system has a copy of the other files and will compile them, along with your file, in the same directory.</w:t>
      </w:r>
    </w:p>
    <w:p w14:paraId="3BC3FC60" w14:textId="77777777" w:rsidR="00B74745" w:rsidRDefault="00B74745" w:rsidP="00B74745">
      <w:pPr>
        <w:pStyle w:val="3"/>
      </w:pPr>
      <w:r>
        <w:t>Additional Requirements</w:t>
      </w:r>
    </w:p>
    <w:p w14:paraId="68B5BF32" w14:textId="77777777" w:rsidR="00B74745" w:rsidRDefault="00B74745" w:rsidP="00B74745">
      <w:r>
        <w:t>The order of the valid companies in the input must match the order in the output.</w:t>
      </w:r>
    </w:p>
    <w:p w14:paraId="1F74D694" w14:textId="77777777" w:rsidR="00B74745" w:rsidRDefault="00B74745" w:rsidP="00B74745">
      <w:r>
        <w:t>Make sure there are no memory leaks.</w:t>
      </w:r>
    </w:p>
    <w:p w14:paraId="6058B771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566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2"/>
        <w:gridCol w:w="2832"/>
      </w:tblGrid>
      <w:tr w:rsidR="00B74745" w14:paraId="45B3F94E" w14:textId="77777777" w:rsidTr="001C12C2">
        <w:trPr>
          <w:trHeight w:val="257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82556C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13F53E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14:paraId="54BDC240" w14:textId="77777777" w:rsidTr="001C12C2">
        <w:trPr>
          <w:trHeight w:val="257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FFE81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9" w:name="OLE_LINK9"/>
            <w:bookmarkStart w:id="10" w:name="OLE_LINK10"/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7783542E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-123 invalid</w:t>
            </w:r>
          </w:p>
          <w:p w14:paraId="04416732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  <w:p w14:paraId="5C208DA7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  <w:bookmarkEnd w:id="9"/>
            <w:bookmarkEnd w:id="10"/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72B1D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123 valid</w:t>
            </w:r>
          </w:p>
          <w:p w14:paraId="2A6DE382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321 ancientmarinerinc</w:t>
            </w:r>
          </w:p>
        </w:tc>
      </w:tr>
      <w:tr w:rsidR="00B74745" w14:paraId="6AB48A3C" w14:textId="77777777" w:rsidTr="001C12C2">
        <w:trPr>
          <w:trHeight w:val="257"/>
        </w:trPr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1EACB" w14:textId="77777777" w:rsidR="00B74745" w:rsidRPr="009C24F8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11" w:name="OLE_LINK11"/>
            <w:bookmarkStart w:id="12" w:name="OLE_LINK12"/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  <w:p w14:paraId="2629238C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end</w:t>
            </w:r>
            <w:bookmarkEnd w:id="11"/>
            <w:bookmarkEnd w:id="12"/>
          </w:p>
        </w:tc>
        <w:tc>
          <w:tcPr>
            <w:tcW w:w="28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5755F" w14:textId="77777777" w:rsid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9C24F8">
              <w:rPr>
                <w:rFonts w:ascii="Consolas" w:hAnsi="Consolas"/>
                <w:bCs/>
                <w:noProof/>
              </w:rPr>
              <w:t>42 noinvalidhere</w:t>
            </w:r>
          </w:p>
        </w:tc>
      </w:tr>
    </w:tbl>
    <w:p w14:paraId="2B282000" w14:textId="77777777" w:rsidR="00B74745" w:rsidRPr="00B74745" w:rsidRDefault="00B74745" w:rsidP="00B74745"/>
    <w:p w14:paraId="3D6071AC" w14:textId="77777777" w:rsidR="00B74745" w:rsidRPr="008752D3" w:rsidRDefault="00B74745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r w:rsidRPr="008752D3">
        <w:rPr>
          <w:sz w:val="32"/>
          <w:szCs w:val="32"/>
        </w:rPr>
        <w:t>Make Company</w:t>
      </w:r>
    </w:p>
    <w:p w14:paraId="37F5ACE0" w14:textId="78143403" w:rsidR="00B74745" w:rsidRDefault="00B74745" w:rsidP="00B74745">
      <w:r>
        <w:t xml:space="preserve">You are given </w:t>
      </w:r>
      <w:r w:rsidR="00EE6568">
        <w:t xml:space="preserve">a </w:t>
      </w:r>
      <w:r>
        <w:t xml:space="preserve">program in a </w:t>
      </w:r>
      <w:r>
        <w:rPr>
          <w:rStyle w:val="CodeChar"/>
        </w:rPr>
        <w:t>MakeCompanyMain</w:t>
      </w:r>
      <w:r w:rsidRPr="00335741">
        <w:rPr>
          <w:rStyle w:val="CodeChar"/>
        </w:rPr>
        <w:t>.cpp</w:t>
      </w:r>
      <w:r w:rsidRPr="004A606B">
        <w:t xml:space="preserve">, as well as a </w:t>
      </w:r>
      <w:r>
        <w:rPr>
          <w:rStyle w:val="CodeChar"/>
        </w:rPr>
        <w:t>Company.h</w:t>
      </w:r>
      <w:r w:rsidRPr="004A606B">
        <w:t xml:space="preserve"> </w:t>
      </w:r>
      <w:r>
        <w:t xml:space="preserve">file, that </w:t>
      </w:r>
      <w:r w:rsidR="00EE6568">
        <w:t>reads</w:t>
      </w:r>
      <w:r>
        <w:t xml:space="preserve"> information about </w:t>
      </w:r>
      <w:r w:rsidRPr="002C50DD">
        <w:rPr>
          <w:b/>
        </w:rPr>
        <w:t>companies</w:t>
      </w:r>
      <w:r>
        <w:t xml:space="preserve"> and writes it to the console.</w:t>
      </w:r>
    </w:p>
    <w:p w14:paraId="66F5DB99" w14:textId="77777777" w:rsidR="00B74745" w:rsidRDefault="00B74745" w:rsidP="00B74745">
      <w:r>
        <w:t>Each company has:</w:t>
      </w:r>
    </w:p>
    <w:p w14:paraId="00F66EB4" w14:textId="77777777" w:rsidR="00B74745" w:rsidRDefault="00B74745" w:rsidP="00B74745">
      <w:pPr>
        <w:ind w:left="360"/>
      </w:pPr>
      <w:r>
        <w:t xml:space="preserve">An </w:t>
      </w:r>
      <w:r w:rsidRPr="00AF64B2">
        <w:rPr>
          <w:b/>
        </w:rPr>
        <w:t>id</w:t>
      </w:r>
      <w:r>
        <w:t xml:space="preserve"> (a 4-byte integer)</w:t>
      </w:r>
    </w:p>
    <w:p w14:paraId="09019502" w14:textId="77777777" w:rsidR="00B74745" w:rsidRDefault="00B74745" w:rsidP="00B74745">
      <w:pPr>
        <w:ind w:left="360"/>
      </w:pPr>
      <w:r>
        <w:t xml:space="preserve">A </w:t>
      </w:r>
      <w:r w:rsidRPr="00AF64B2">
        <w:rPr>
          <w:b/>
        </w:rPr>
        <w:t>name</w:t>
      </w:r>
      <w:r>
        <w:t xml:space="preserve"> (a </w:t>
      </w:r>
      <w:r w:rsidRPr="00F16CC5">
        <w:rPr>
          <w:rStyle w:val="CodeChar"/>
        </w:rPr>
        <w:t>string</w:t>
      </w:r>
      <w:r>
        <w:t xml:space="preserve"> containing a sequence of lowercase English letters </w:t>
      </w:r>
      <w:r w:rsidRPr="00F16CC5">
        <w:rPr>
          <w:rStyle w:val="CodeChar"/>
        </w:rPr>
        <w:t>a-z</w:t>
      </w:r>
      <w:r>
        <w:t>)</w:t>
      </w:r>
    </w:p>
    <w:p w14:paraId="1CBE2840" w14:textId="77777777" w:rsidR="00B74745" w:rsidRDefault="00B74745" w:rsidP="00B74745">
      <w:pPr>
        <w:ind w:left="360"/>
      </w:pPr>
      <w:r w:rsidRPr="00AF64B2">
        <w:rPr>
          <w:b/>
        </w:rPr>
        <w:t>Employees</w:t>
      </w:r>
      <w:r>
        <w:t xml:space="preserve"> by their initials (a </w:t>
      </w:r>
      <w:r w:rsidRPr="00F16CC5">
        <w:rPr>
          <w:rStyle w:val="CodeChar"/>
        </w:rPr>
        <w:t>vector</w:t>
      </w:r>
      <w:r>
        <w:t xml:space="preserve"> of </w:t>
      </w:r>
      <w:r w:rsidRPr="00F16CC5">
        <w:rPr>
          <w:rStyle w:val="CodeChar"/>
        </w:rPr>
        <w:t>pair</w:t>
      </w:r>
      <w:r>
        <w:t xml:space="preserve">s of characters, containing at most </w:t>
      </w:r>
      <w:r w:rsidRPr="0055642A">
        <w:rPr>
          <w:rStyle w:val="CodeChar"/>
        </w:rPr>
        <w:t>255</w:t>
      </w:r>
      <w:r>
        <w:t xml:space="preserve"> employee initials)</w:t>
      </w:r>
    </w:p>
    <w:p w14:paraId="461AD8E8" w14:textId="77777777" w:rsidR="00B74745" w:rsidRDefault="00B74745" w:rsidP="00B74745">
      <w:r>
        <w:t xml:space="preserve">The </w:t>
      </w:r>
      <w:r>
        <w:rPr>
          <w:rStyle w:val="CodeChar"/>
        </w:rPr>
        <w:t>MakeCompanyMain</w:t>
      </w:r>
      <w:r w:rsidRPr="00335741">
        <w:rPr>
          <w:rStyle w:val="CodeChar"/>
        </w:rPr>
        <w:t>.cpp</w:t>
      </w:r>
      <w:r>
        <w:t xml:space="preserve"> file reads the information from the console as a single line for each company, containing:</w:t>
      </w:r>
    </w:p>
    <w:p w14:paraId="0F002093" w14:textId="77777777" w:rsidR="00B74745" w:rsidRDefault="00B74745" w:rsidP="00B74745">
      <w:pPr>
        <w:pStyle w:val="ad"/>
        <w:numPr>
          <w:ilvl w:val="0"/>
          <w:numId w:val="15"/>
        </w:numPr>
      </w:pPr>
      <w:r>
        <w:t xml:space="preserve">company </w:t>
      </w:r>
      <w:r w:rsidRPr="00AF64B2">
        <w:rPr>
          <w:b/>
        </w:rPr>
        <w:t xml:space="preserve">id </w:t>
      </w:r>
      <w:r>
        <w:t xml:space="preserve">string </w:t>
      </w:r>
    </w:p>
    <w:p w14:paraId="12EE72EF" w14:textId="77777777" w:rsidR="00B74745" w:rsidRDefault="00B74745" w:rsidP="00B74745">
      <w:pPr>
        <w:pStyle w:val="ad"/>
        <w:numPr>
          <w:ilvl w:val="0"/>
          <w:numId w:val="15"/>
        </w:numPr>
      </w:pPr>
      <w:r>
        <w:t>space</w:t>
      </w:r>
    </w:p>
    <w:p w14:paraId="60BBF1E5" w14:textId="77777777" w:rsidR="00B74745" w:rsidRPr="004A638B" w:rsidRDefault="00B74745" w:rsidP="00B74745">
      <w:pPr>
        <w:pStyle w:val="ad"/>
        <w:numPr>
          <w:ilvl w:val="0"/>
          <w:numId w:val="15"/>
        </w:numPr>
      </w:pPr>
      <w:r>
        <w:t xml:space="preserve">company </w:t>
      </w:r>
      <w:r w:rsidRPr="00AF64B2">
        <w:rPr>
          <w:b/>
        </w:rPr>
        <w:t>name</w:t>
      </w:r>
    </w:p>
    <w:p w14:paraId="253BCB70" w14:textId="77777777" w:rsidR="00B74745" w:rsidRDefault="00B74745" w:rsidP="00B74745">
      <w:pPr>
        <w:pStyle w:val="ad"/>
        <w:numPr>
          <w:ilvl w:val="0"/>
          <w:numId w:val="15"/>
        </w:numPr>
      </w:pPr>
      <w:r>
        <w:t>2 characters representing the initials of the first employee</w:t>
      </w:r>
    </w:p>
    <w:p w14:paraId="01F85B16" w14:textId="77777777" w:rsidR="00B74745" w:rsidRDefault="00B74745" w:rsidP="00B74745">
      <w:pPr>
        <w:pStyle w:val="ad"/>
        <w:numPr>
          <w:ilvl w:val="0"/>
          <w:numId w:val="15"/>
        </w:numPr>
      </w:pPr>
      <w:r>
        <w:t>Space</w:t>
      </w:r>
    </w:p>
    <w:p w14:paraId="2FCB14D7" w14:textId="77777777" w:rsidR="00B74745" w:rsidRDefault="00B74745" w:rsidP="00B74745">
      <w:pPr>
        <w:pStyle w:val="ad"/>
        <w:numPr>
          <w:ilvl w:val="0"/>
          <w:numId w:val="15"/>
        </w:numPr>
      </w:pPr>
      <w:r>
        <w:t>Again 2 characters, representing the second employee</w:t>
      </w:r>
      <w:r>
        <w:rPr>
          <w:lang w:val="bg-BG"/>
        </w:rPr>
        <w:t xml:space="preserve">, </w:t>
      </w:r>
      <w:proofErr w:type="spellStart"/>
      <w:r>
        <w:t>etc</w:t>
      </w:r>
      <w:proofErr w:type="spellEnd"/>
    </w:p>
    <w:p w14:paraId="1CEB3847" w14:textId="77777777" w:rsidR="00B74745" w:rsidRPr="004A638B" w:rsidRDefault="00B74745" w:rsidP="00B74745">
      <w:r>
        <w:t>NOTE: there could be companies without employees, in which case the line ends with the company name.</w:t>
      </w:r>
    </w:p>
    <w:p w14:paraId="06DAC0CE" w14:textId="77777777" w:rsidR="00B74745" w:rsidRDefault="00B74745" w:rsidP="00B74745">
      <w:r>
        <w:t>For example, if we have the companies:</w:t>
      </w:r>
    </w:p>
    <w:p w14:paraId="11235D7B" w14:textId="77777777" w:rsidR="00B74745" w:rsidRDefault="00B74745" w:rsidP="00B74745">
      <w:pPr>
        <w:pStyle w:val="ad"/>
        <w:numPr>
          <w:ilvl w:val="0"/>
          <w:numId w:val="16"/>
        </w:numPr>
      </w:pPr>
      <w:r w:rsidRPr="00B3553B">
        <w:rPr>
          <w:rStyle w:val="CodeChar"/>
        </w:rPr>
        <w:t>id = 42, name = "uni", employees = { {'I', 'K'}, {'S', 'N'} }</w:t>
      </w:r>
      <w:r>
        <w:t xml:space="preserve"> and </w:t>
      </w:r>
      <w:r>
        <w:br/>
      </w:r>
      <w:r w:rsidRPr="00B3553B">
        <w:rPr>
          <w:rStyle w:val="CodeChar"/>
        </w:rPr>
        <w:t>id = 13, name = "</w:t>
      </w:r>
      <w:r>
        <w:rPr>
          <w:rStyle w:val="CodeChar"/>
        </w:rPr>
        <w:t>joro</w:t>
      </w:r>
      <w:r w:rsidRPr="00B3553B">
        <w:rPr>
          <w:rStyle w:val="CodeChar"/>
        </w:rPr>
        <w:t>", employees = { {'G', 'G' } }</w:t>
      </w:r>
    </w:p>
    <w:p w14:paraId="14C5E578" w14:textId="46968FDB" w:rsidR="00B74745" w:rsidRDefault="00B74745" w:rsidP="00B74745">
      <w:r>
        <w:t xml:space="preserve">Their representation as </w:t>
      </w:r>
      <w:r w:rsidRPr="005D1BC6">
        <w:rPr>
          <w:rStyle w:val="CodeChar"/>
        </w:rPr>
        <w:t>string</w:t>
      </w:r>
      <w:r>
        <w:t xml:space="preserve">s read by </w:t>
      </w:r>
      <w:r w:rsidR="006049AC" w:rsidRPr="006049AC">
        <w:rPr>
          <w:rStyle w:val="CodeChar"/>
        </w:rPr>
        <w:t>MakeCompanyMain</w:t>
      </w:r>
      <w:r w:rsidRPr="005D1BC6">
        <w:rPr>
          <w:rStyle w:val="CodeChar"/>
        </w:rPr>
        <w:t>.cpp</w:t>
      </w:r>
      <w:r>
        <w:t xml:space="preserve"> will be:</w:t>
      </w:r>
    </w:p>
    <w:p w14:paraId="0700DF66" w14:textId="77777777" w:rsidR="00B74745" w:rsidRDefault="00B74745" w:rsidP="00B74745">
      <w:pPr>
        <w:rPr>
          <w:rStyle w:val="CodeChar"/>
        </w:rPr>
      </w:pPr>
      <w:r w:rsidRPr="00B3553B">
        <w:rPr>
          <w:rStyle w:val="CodeChar"/>
        </w:rPr>
        <w:t>42 uni IK</w:t>
      </w:r>
      <w:r>
        <w:rPr>
          <w:rStyle w:val="CodeChar"/>
        </w:rPr>
        <w:t xml:space="preserve"> </w:t>
      </w:r>
      <w:r w:rsidRPr="00B3553B">
        <w:rPr>
          <w:rStyle w:val="CodeChar"/>
        </w:rPr>
        <w:t>SN</w:t>
      </w:r>
      <w:r w:rsidRPr="00B3553B">
        <w:rPr>
          <w:rStyle w:val="CodeChar"/>
        </w:rPr>
        <w:br/>
        <w:t>13 joro GG</w:t>
      </w:r>
    </w:p>
    <w:p w14:paraId="47870560" w14:textId="3A1C496E" w:rsidR="00B74745" w:rsidRDefault="00B74745" w:rsidP="00B74745">
      <w:r>
        <w:t xml:space="preserve">The program reads each line from the console, then calls a function named </w:t>
      </w:r>
      <w:r w:rsidRPr="004A638B">
        <w:rPr>
          <w:rStyle w:val="CodeChar"/>
        </w:rPr>
        <w:t>makeCompany</w:t>
      </w:r>
      <w:r>
        <w:t xml:space="preserve"> to </w:t>
      </w:r>
      <w:r w:rsidRPr="004A638B">
        <w:rPr>
          <w:b/>
        </w:rPr>
        <w:t>dynamically allocate memory</w:t>
      </w:r>
      <w:r>
        <w:t xml:space="preserve"> for a </w:t>
      </w:r>
      <w:r w:rsidRPr="004A638B">
        <w:rPr>
          <w:rStyle w:val="CodeChar"/>
        </w:rPr>
        <w:t>Company</w:t>
      </w:r>
      <w:r>
        <w:t xml:space="preserve"> object and set its values, then prints its representation a back to the console (i.e. the program should print the exact line it read), until a line containing the single string </w:t>
      </w:r>
      <w:r w:rsidRPr="004A638B">
        <w:rPr>
          <w:rStyle w:val="CodeChar"/>
        </w:rPr>
        <w:t>"end"</w:t>
      </w:r>
      <w:r>
        <w:t xml:space="preserve"> is reached.</w:t>
      </w:r>
    </w:p>
    <w:p w14:paraId="21E60BFE" w14:textId="77777777" w:rsidR="00B74745" w:rsidRDefault="00B74745" w:rsidP="00B74745">
      <w:r>
        <w:t xml:space="preserve">Your task is to create a file called </w:t>
      </w:r>
      <w:r>
        <w:rPr>
          <w:rStyle w:val="CodeChar"/>
        </w:rPr>
        <w:t>MakeCompany</w:t>
      </w:r>
      <w:r w:rsidRPr="005D1BC6">
        <w:rPr>
          <w:rStyle w:val="CodeChar"/>
        </w:rPr>
        <w:t>.h</w:t>
      </w:r>
      <w:r>
        <w:t xml:space="preserve"> containing the function </w:t>
      </w:r>
      <w:r>
        <w:rPr>
          <w:rStyle w:val="CodeChar"/>
        </w:rPr>
        <w:t>makeCompany</w:t>
      </w:r>
      <w:r>
        <w:t xml:space="preserve"> such that the program compiles successfully and performs the described task.</w:t>
      </w:r>
      <w:r w:rsidRPr="004A638B">
        <w:t xml:space="preserve"> </w:t>
      </w:r>
    </w:p>
    <w:p w14:paraId="1166DA21" w14:textId="77777777" w:rsidR="00B74745" w:rsidRDefault="00B74745" w:rsidP="00B74745">
      <w:r>
        <w:t>Your file should resemble the following:</w:t>
      </w:r>
    </w:p>
    <w:tbl>
      <w:tblPr>
        <w:tblStyle w:val="TableGrid1"/>
        <w:tblW w:w="1004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47"/>
      </w:tblGrid>
      <w:tr w:rsidR="00B74745" w14:paraId="505C4383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CAE913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MakeCompany.h</w:t>
            </w:r>
            <w:proofErr w:type="spellEnd"/>
          </w:p>
        </w:tc>
      </w:tr>
      <w:tr w:rsidR="00B74745" w14:paraId="12A15727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6C89C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bookmarkStart w:id="13" w:name="OLE_LINK13"/>
            <w:bookmarkStart w:id="14" w:name="OLE_LINK14"/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MAKE_COMPANY_H</w:t>
            </w:r>
          </w:p>
          <w:p w14:paraId="799B0892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MAKE_COMPANY_H</w:t>
            </w:r>
          </w:p>
          <w:p w14:paraId="4BA4CBA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C251D23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nclud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A31515"/>
                <w:lang w:val="bg-BG"/>
              </w:rPr>
              <w:t>"Company.h"</w:t>
            </w:r>
          </w:p>
          <w:p w14:paraId="06DB70EE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B880A31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1CFBC85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240FFC8" w14:textId="77777777" w:rsidR="00B74745" w:rsidRPr="00EE6568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MAKE_COMPANY_H</w:t>
            </w:r>
            <w:bookmarkEnd w:id="13"/>
            <w:bookmarkEnd w:id="14"/>
          </w:p>
        </w:tc>
      </w:tr>
    </w:tbl>
    <w:p w14:paraId="59B421DF" w14:textId="77777777" w:rsidR="00B74745" w:rsidRDefault="00B74745" w:rsidP="00B74745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>
        <w:rPr>
          <w:rStyle w:val="CodeChar"/>
        </w:rPr>
        <w:t>MakeCompany</w:t>
      </w:r>
      <w:r w:rsidRPr="00DE64CA">
        <w:rPr>
          <w:rStyle w:val="CodeChar"/>
        </w:rPr>
        <w:t>.h</w:t>
      </w:r>
      <w:r>
        <w:t xml:space="preserve"> file. The Judge system has a copy of the other files and will compile them, along with your file, in the same directory.</w:t>
      </w:r>
    </w:p>
    <w:p w14:paraId="6E845541" w14:textId="77777777" w:rsidR="00B74745" w:rsidRDefault="00B74745" w:rsidP="00B74745">
      <w:pPr>
        <w:pStyle w:val="3"/>
      </w:pPr>
      <w:r>
        <w:t>Additional Requirements</w:t>
      </w:r>
    </w:p>
    <w:p w14:paraId="65C7985F" w14:textId="77777777" w:rsidR="00B74745" w:rsidRDefault="00B74745" w:rsidP="00B74745">
      <w:r>
        <w:t xml:space="preserve">Make sure you correctly create the Company objects and ensure that there are </w:t>
      </w:r>
      <w:r w:rsidRPr="00366269">
        <w:rPr>
          <w:b/>
        </w:rPr>
        <w:t>no memory leaks</w:t>
      </w:r>
      <w:r>
        <w:t>.</w:t>
      </w:r>
    </w:p>
    <w:p w14:paraId="352D54CC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892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3"/>
        <w:gridCol w:w="3436"/>
      </w:tblGrid>
      <w:tr w:rsidR="00B74745" w14:paraId="2D1704CC" w14:textId="77777777" w:rsidTr="001C12C2">
        <w:trPr>
          <w:trHeight w:val="257"/>
        </w:trPr>
        <w:tc>
          <w:tcPr>
            <w:tcW w:w="5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AD93F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0D1622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:rsidRPr="00FB3562" w14:paraId="42FD7740" w14:textId="77777777" w:rsidTr="001C12C2">
        <w:trPr>
          <w:trHeight w:val="257"/>
        </w:trPr>
        <w:tc>
          <w:tcPr>
            <w:tcW w:w="5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1FD5E8" w14:textId="77777777" w:rsidR="00B74745" w:rsidRPr="00FB3562" w:rsidRDefault="00B74745" w:rsidP="001C12C2">
            <w:pPr>
              <w:spacing w:before="0"/>
              <w:rPr>
                <w:rFonts w:ascii="Consolas" w:hAnsi="Consolas"/>
                <w:bCs/>
                <w:noProof/>
                <w:lang w:val="nl-NL"/>
              </w:rPr>
            </w:pPr>
            <w:bookmarkStart w:id="15" w:name="OLE_LINK15"/>
            <w:bookmarkStart w:id="16" w:name="OLE_LINK16"/>
            <w:r w:rsidRPr="00FB3562">
              <w:rPr>
                <w:rFonts w:ascii="Consolas" w:hAnsi="Consolas"/>
                <w:bCs/>
                <w:noProof/>
                <w:lang w:val="nl-NL"/>
              </w:rPr>
              <w:t>42 uni IK SN</w:t>
            </w:r>
          </w:p>
          <w:p w14:paraId="4B5E1047" w14:textId="77777777" w:rsidR="00B74745" w:rsidRPr="00FB3562" w:rsidRDefault="00B74745" w:rsidP="001C12C2">
            <w:pPr>
              <w:spacing w:before="0"/>
              <w:rPr>
                <w:rFonts w:ascii="Consolas" w:hAnsi="Consolas"/>
                <w:bCs/>
                <w:noProof/>
                <w:lang w:val="nl-NL"/>
              </w:rPr>
            </w:pPr>
            <w:r w:rsidRPr="00FB3562">
              <w:rPr>
                <w:rFonts w:ascii="Consolas" w:hAnsi="Consolas"/>
                <w:bCs/>
                <w:noProof/>
                <w:lang w:val="nl-NL"/>
              </w:rPr>
              <w:t>13 joro GG</w:t>
            </w:r>
          </w:p>
          <w:p w14:paraId="72A35C51" w14:textId="77777777" w:rsidR="00B74745" w:rsidRPr="00FB3562" w:rsidRDefault="00B74745" w:rsidP="001C12C2">
            <w:pPr>
              <w:spacing w:before="0"/>
              <w:rPr>
                <w:rFonts w:ascii="Consolas" w:hAnsi="Consolas"/>
                <w:noProof/>
                <w:lang w:val="nl-NL"/>
              </w:rPr>
            </w:pPr>
            <w:r w:rsidRPr="00FB3562">
              <w:rPr>
                <w:rFonts w:ascii="Consolas" w:hAnsi="Consolas"/>
                <w:bCs/>
                <w:noProof/>
                <w:lang w:val="nl-NL"/>
              </w:rPr>
              <w:t>end</w:t>
            </w:r>
            <w:bookmarkEnd w:id="15"/>
            <w:bookmarkEnd w:id="16"/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9782E" w14:textId="77777777" w:rsidR="00B74745" w:rsidRPr="00FB3562" w:rsidRDefault="00B74745" w:rsidP="001C12C2">
            <w:pPr>
              <w:spacing w:before="0"/>
              <w:rPr>
                <w:rFonts w:ascii="Consolas" w:hAnsi="Consolas"/>
                <w:bCs/>
                <w:noProof/>
                <w:lang w:val="nl-NL"/>
              </w:rPr>
            </w:pPr>
            <w:r w:rsidRPr="00FB3562">
              <w:rPr>
                <w:rFonts w:ascii="Consolas" w:hAnsi="Consolas"/>
                <w:bCs/>
                <w:noProof/>
                <w:lang w:val="nl-NL"/>
              </w:rPr>
              <w:t>42 uni IK SN</w:t>
            </w:r>
          </w:p>
          <w:p w14:paraId="6C242DC9" w14:textId="77777777" w:rsidR="00B74745" w:rsidRPr="00FB3562" w:rsidRDefault="00B74745" w:rsidP="001C12C2">
            <w:pPr>
              <w:spacing w:before="0"/>
              <w:rPr>
                <w:rFonts w:ascii="Consolas" w:hAnsi="Consolas"/>
                <w:bCs/>
                <w:noProof/>
                <w:lang w:val="nl-NL"/>
              </w:rPr>
            </w:pPr>
            <w:r w:rsidRPr="00FB3562">
              <w:rPr>
                <w:rFonts w:ascii="Consolas" w:hAnsi="Consolas"/>
                <w:bCs/>
                <w:noProof/>
                <w:lang w:val="nl-NL"/>
              </w:rPr>
              <w:t>13 joro GG</w:t>
            </w:r>
          </w:p>
        </w:tc>
      </w:tr>
      <w:tr w:rsidR="00B74745" w14:paraId="53516A97" w14:textId="77777777" w:rsidTr="001C12C2">
        <w:trPr>
          <w:trHeight w:val="257"/>
        </w:trPr>
        <w:tc>
          <w:tcPr>
            <w:tcW w:w="5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A3DA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17" w:name="OLE_LINK17"/>
            <w:bookmarkStart w:id="18" w:name="OLE_LINK18"/>
            <w:r w:rsidRPr="004A638B">
              <w:rPr>
                <w:rFonts w:ascii="Consolas" w:hAnsi="Consolas"/>
                <w:bCs/>
                <w:noProof/>
              </w:rPr>
              <w:t>188 noemployees</w:t>
            </w:r>
          </w:p>
          <w:p w14:paraId="489E8E41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58 oneemployee SA</w:t>
            </w:r>
          </w:p>
          <w:p w14:paraId="05C425F7" w14:textId="77777777" w:rsidR="00B74745" w:rsidRPr="00246BCE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end</w:t>
            </w:r>
            <w:bookmarkEnd w:id="17"/>
            <w:bookmarkEnd w:id="18"/>
          </w:p>
        </w:tc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119BF" w14:textId="77777777" w:rsidR="00B74745" w:rsidRPr="004A638B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188 noemployees</w:t>
            </w:r>
          </w:p>
          <w:p w14:paraId="4C7583E3" w14:textId="77777777" w:rsidR="00B74745" w:rsidRPr="00246BCE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A638B">
              <w:rPr>
                <w:rFonts w:ascii="Consolas" w:hAnsi="Consolas"/>
                <w:bCs/>
                <w:noProof/>
              </w:rPr>
              <w:t>58 oneemployee SA</w:t>
            </w:r>
          </w:p>
        </w:tc>
      </w:tr>
    </w:tbl>
    <w:p w14:paraId="7572F580" w14:textId="77777777" w:rsidR="00B74745" w:rsidRPr="00B74745" w:rsidRDefault="00B74745" w:rsidP="00B74745"/>
    <w:p w14:paraId="564116C0" w14:textId="77777777" w:rsidR="00B74745" w:rsidRPr="008752D3" w:rsidRDefault="00B74745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r w:rsidRPr="008752D3">
        <w:rPr>
          <w:sz w:val="32"/>
          <w:szCs w:val="32"/>
        </w:rPr>
        <w:t>Parse Unique Companies</w:t>
      </w:r>
    </w:p>
    <w:p w14:paraId="1A12A948" w14:textId="6A39E1FE" w:rsidR="00B74745" w:rsidRDefault="00B74745" w:rsidP="00B74745">
      <w:r>
        <w:t xml:space="preserve">You are given code for a program, which reads lines from the console containing the information about </w:t>
      </w:r>
      <w:r w:rsidRPr="00046BB2">
        <w:rPr>
          <w:rStyle w:val="CodeChar"/>
        </w:rPr>
        <w:t>Company</w:t>
      </w:r>
      <w:r>
        <w:t xml:space="preserve"> objects, sends those lines as a single </w:t>
      </w:r>
      <w:r w:rsidRPr="00C02393">
        <w:rPr>
          <w:rStyle w:val="CodeChar"/>
        </w:rPr>
        <w:t>string</w:t>
      </w:r>
      <w:r>
        <w:t xml:space="preserve"> to a function named </w:t>
      </w:r>
      <w:r w:rsidRPr="00C02393">
        <w:rPr>
          <w:rStyle w:val="CodeChar"/>
        </w:rPr>
        <w:t>parseUniqueCompanies</w:t>
      </w:r>
      <w:r w:rsidR="00EE6568" w:rsidRPr="00EE6568">
        <w:rPr>
          <w:bCs/>
        </w:rPr>
        <w:t>,</w:t>
      </w:r>
      <w:r w:rsidRPr="00EE6568">
        <w:rPr>
          <w:bCs/>
        </w:rPr>
        <w:t xml:space="preserve"> and </w:t>
      </w:r>
      <w:r>
        <w:t xml:space="preserve">expects the function to return a pointer to a dynamically allocated array, which the program iterates and prints information about each parsed </w:t>
      </w:r>
      <w:r w:rsidRPr="00C02393">
        <w:rPr>
          <w:rStyle w:val="CodeChar"/>
        </w:rPr>
        <w:t>Company</w:t>
      </w:r>
      <w:r>
        <w:t>.</w:t>
      </w:r>
    </w:p>
    <w:p w14:paraId="58F4E75A" w14:textId="77777777" w:rsidR="00B74745" w:rsidRDefault="00B74745" w:rsidP="00B74745">
      <w:r>
        <w:t xml:space="preserve">In the input, each </w:t>
      </w:r>
      <w:r>
        <w:rPr>
          <w:rStyle w:val="CodeChar"/>
        </w:rPr>
        <w:t>C</w:t>
      </w:r>
      <w:r w:rsidRPr="001619A5">
        <w:rPr>
          <w:rStyle w:val="CodeChar"/>
        </w:rPr>
        <w:t>ompany</w:t>
      </w:r>
      <w:r>
        <w:t xml:space="preserve"> is described by a single line, containing the </w:t>
      </w:r>
      <w:r w:rsidRPr="001619A5">
        <w:rPr>
          <w:rStyle w:val="CodeChar"/>
        </w:rPr>
        <w:t>Company</w:t>
      </w:r>
      <w:r>
        <w:t xml:space="preserve"> id (an integer) followed by the </w:t>
      </w:r>
      <w:r w:rsidRPr="001619A5">
        <w:rPr>
          <w:rStyle w:val="CodeChar"/>
        </w:rPr>
        <w:t>Company</w:t>
      </w:r>
      <w:r>
        <w:t xml:space="preserve"> name (a string), separated by a single space.</w:t>
      </w:r>
    </w:p>
    <w:p w14:paraId="465C4A60" w14:textId="77777777" w:rsidR="00B74745" w:rsidRDefault="00B74745" w:rsidP="00B74745">
      <w:r>
        <w:t>In addition to the string, the program passes two other parameters:</w:t>
      </w:r>
    </w:p>
    <w:p w14:paraId="5D9E272E" w14:textId="77777777" w:rsidR="00B74745" w:rsidRDefault="00B74745" w:rsidP="00B74745">
      <w:pPr>
        <w:pStyle w:val="ad"/>
        <w:numPr>
          <w:ilvl w:val="0"/>
          <w:numId w:val="18"/>
        </w:numPr>
      </w:pPr>
      <w:r>
        <w:t xml:space="preserve">an integer, which it expects to be set (by the </w:t>
      </w:r>
      <w:r w:rsidRPr="00C02393">
        <w:rPr>
          <w:rStyle w:val="CodeChar"/>
        </w:rPr>
        <w:t>parseUniqueCompanies</w:t>
      </w:r>
      <w:r>
        <w:t xml:space="preserve"> function) with the </w:t>
      </w:r>
      <w:r w:rsidRPr="00C02393">
        <w:rPr>
          <w:b/>
        </w:rPr>
        <w:t>number of companies</w:t>
      </w:r>
      <w:r>
        <w:t xml:space="preserve"> in the input</w:t>
      </w:r>
    </w:p>
    <w:p w14:paraId="1751F58B" w14:textId="77777777" w:rsidR="00B74745" w:rsidRDefault="00B74745" w:rsidP="00B74745">
      <w:pPr>
        <w:pStyle w:val="ad"/>
        <w:numPr>
          <w:ilvl w:val="0"/>
          <w:numId w:val="18"/>
        </w:numPr>
      </w:pPr>
      <w:r>
        <w:t xml:space="preserve">a function pointer/reference to a function that generates a unique identifier for a company. The </w:t>
      </w:r>
      <w:r w:rsidRPr="00C02393">
        <w:rPr>
          <w:rStyle w:val="CodeChar"/>
        </w:rPr>
        <w:t>parseUniqueCompanies</w:t>
      </w:r>
      <w:r>
        <w:t xml:space="preserve"> function is expected to return no more than one company (the first in the input) for each unique identifier</w:t>
      </w:r>
    </w:p>
    <w:p w14:paraId="3E458334" w14:textId="77777777" w:rsidR="00B74745" w:rsidRDefault="00B74745" w:rsidP="00B74745">
      <w:r>
        <w:t>The program decides which unique identifier function to use based on a number in the last line of the input:</w:t>
      </w:r>
    </w:p>
    <w:p w14:paraId="0BC73417" w14:textId="209CE284" w:rsidR="00B74745" w:rsidRDefault="00EE6568" w:rsidP="00B74745">
      <w:pPr>
        <w:pStyle w:val="ad"/>
        <w:numPr>
          <w:ilvl w:val="0"/>
          <w:numId w:val="17"/>
        </w:numPr>
      </w:pPr>
      <w:r>
        <w:t xml:space="preserve">a </w:t>
      </w:r>
      <w:r w:rsidR="00B74745">
        <w:t xml:space="preserve">unique identifier is the </w:t>
      </w:r>
      <w:r w:rsidR="00B74745" w:rsidRPr="00C02393">
        <w:rPr>
          <w:rStyle w:val="CodeChar"/>
        </w:rPr>
        <w:t>Company</w:t>
      </w:r>
      <w:r w:rsidR="00B74745">
        <w:t>’s id</w:t>
      </w:r>
    </w:p>
    <w:p w14:paraId="742613CB" w14:textId="5849BF8F" w:rsidR="00B74745" w:rsidRDefault="00EE6568" w:rsidP="00B74745">
      <w:pPr>
        <w:pStyle w:val="ad"/>
        <w:numPr>
          <w:ilvl w:val="0"/>
          <w:numId w:val="17"/>
        </w:numPr>
      </w:pPr>
      <w:r>
        <w:t xml:space="preserve">a </w:t>
      </w:r>
      <w:r w:rsidR="00B74745">
        <w:t xml:space="preserve">unique identifier is the </w:t>
      </w:r>
      <w:r w:rsidR="00B74745" w:rsidRPr="00C02393">
        <w:rPr>
          <w:rStyle w:val="CodeChar"/>
        </w:rPr>
        <w:t>Company</w:t>
      </w:r>
      <w:r w:rsidR="00B74745">
        <w:t>’s name</w:t>
      </w:r>
    </w:p>
    <w:p w14:paraId="73D250D9" w14:textId="516C208E" w:rsidR="00B74745" w:rsidRDefault="00EE6568" w:rsidP="00B74745">
      <w:pPr>
        <w:pStyle w:val="ad"/>
        <w:numPr>
          <w:ilvl w:val="0"/>
          <w:numId w:val="17"/>
        </w:numPr>
      </w:pPr>
      <w:r>
        <w:t xml:space="preserve">a </w:t>
      </w:r>
      <w:r w:rsidR="00B74745">
        <w:t xml:space="preserve">unique identifier is the </w:t>
      </w:r>
      <w:r w:rsidR="00B74745" w:rsidRPr="00C02393">
        <w:rPr>
          <w:rStyle w:val="CodeChar"/>
        </w:rPr>
        <w:t>Company</w:t>
      </w:r>
      <w:r w:rsidR="00B74745">
        <w:t xml:space="preserve">’s name concatenated by the </w:t>
      </w:r>
      <w:r w:rsidR="00B74745" w:rsidRPr="00C02393">
        <w:rPr>
          <w:rStyle w:val="CodeChar"/>
        </w:rPr>
        <w:t>Company</w:t>
      </w:r>
      <w:r w:rsidR="00B74745">
        <w:t>’s id</w:t>
      </w:r>
    </w:p>
    <w:p w14:paraId="667489A5" w14:textId="168C3837" w:rsidR="00B74745" w:rsidRDefault="00B74745" w:rsidP="00B74745">
      <w:r>
        <w:t xml:space="preserve">Your task is to implement the </w:t>
      </w:r>
      <w:r w:rsidRPr="00C02393">
        <w:rPr>
          <w:rStyle w:val="CodeChar"/>
        </w:rPr>
        <w:t>parseUniqueCompanies</w:t>
      </w:r>
      <w:r>
        <w:t xml:space="preserve"> function </w:t>
      </w:r>
      <w:r w:rsidR="00EE6568">
        <w:t xml:space="preserve">in </w:t>
      </w:r>
      <w:r>
        <w:t xml:space="preserve">a </w:t>
      </w:r>
      <w:r w:rsidRPr="00C02393">
        <w:rPr>
          <w:rStyle w:val="CodeChar"/>
        </w:rPr>
        <w:t>ParseCompanies</w:t>
      </w:r>
      <w:r w:rsidRPr="00046BB2">
        <w:rPr>
          <w:rStyle w:val="CodeChar"/>
        </w:rPr>
        <w:t>.h</w:t>
      </w:r>
      <w:r>
        <w:t xml:space="preserve"> file.</w:t>
      </w:r>
    </w:p>
    <w:p w14:paraId="1FD15FAD" w14:textId="77777777" w:rsidR="00B74745" w:rsidRDefault="00B74745" w:rsidP="00B74745">
      <w:r>
        <w:t xml:space="preserve">Your </w:t>
      </w:r>
      <w:r w:rsidRPr="00C02393">
        <w:rPr>
          <w:rStyle w:val="CodeChar"/>
        </w:rPr>
        <w:t>ParseCompanies</w:t>
      </w:r>
      <w:r w:rsidRPr="00E40519">
        <w:rPr>
          <w:rStyle w:val="CodeChar"/>
        </w:rPr>
        <w:t>.h</w:t>
      </w:r>
      <w:r>
        <w:t xml:space="preserve"> file should resemble the following:</w:t>
      </w:r>
    </w:p>
    <w:tbl>
      <w:tblPr>
        <w:tblStyle w:val="TableGrid1"/>
        <w:tblW w:w="1004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47"/>
      </w:tblGrid>
      <w:tr w:rsidR="00B74745" w14:paraId="2644F7D9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50366E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ParseCompanies.h</w:t>
            </w:r>
            <w:proofErr w:type="spellEnd"/>
          </w:p>
        </w:tc>
      </w:tr>
      <w:tr w:rsidR="00B74745" w14:paraId="0D5977D7" w14:textId="77777777" w:rsidTr="00EE6568">
        <w:trPr>
          <w:trHeight w:val="257"/>
        </w:trPr>
        <w:tc>
          <w:tcPr>
            <w:tcW w:w="100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50A29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fnde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PARSE_COMPANIES_H</w:t>
            </w:r>
          </w:p>
          <w:p w14:paraId="73C3A7E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defin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6F008A"/>
                <w:lang w:val="bg-BG"/>
              </w:rPr>
              <w:t>PARSE_COMPANIES_H</w:t>
            </w:r>
          </w:p>
          <w:p w14:paraId="340E118E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1AC44224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include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A31515"/>
                <w:lang w:val="bg-BG"/>
              </w:rPr>
              <w:t>"Company.h"</w:t>
            </w:r>
          </w:p>
          <w:p w14:paraId="762A127A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4713C363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</w:rPr>
            </w:pPr>
            <w:r w:rsidRPr="00EE6568">
              <w:rPr>
                <w:rFonts w:ascii="Consolas" w:hAnsi="Consolas" w:cs="Consolas"/>
                <w:color w:val="008000"/>
                <w:lang w:val="bg-BG"/>
              </w:rPr>
              <w:t xml:space="preserve">// </w:t>
            </w:r>
            <w:r w:rsidRPr="00EE6568">
              <w:rPr>
                <w:rFonts w:ascii="Consolas" w:hAnsi="Consolas" w:cs="Consolas"/>
                <w:color w:val="008000"/>
              </w:rPr>
              <w:t>Place your code here</w:t>
            </w:r>
          </w:p>
          <w:p w14:paraId="5C3B8A8D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33F180A" w14:textId="77777777" w:rsidR="00B74745" w:rsidRPr="00EE6568" w:rsidRDefault="00B74745" w:rsidP="001C12C2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lang w:val="bg-BG"/>
              </w:rPr>
            </w:pPr>
            <w:r w:rsidRPr="00EE6568">
              <w:rPr>
                <w:rFonts w:ascii="Consolas" w:hAnsi="Consolas" w:cs="Consolas"/>
                <w:color w:val="808080"/>
                <w:lang w:val="bg-BG"/>
              </w:rPr>
              <w:t>#endif</w:t>
            </w:r>
            <w:r w:rsidRPr="00EE6568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r w:rsidRPr="00EE6568">
              <w:rPr>
                <w:rFonts w:ascii="Consolas" w:hAnsi="Consolas" w:cs="Consolas"/>
                <w:color w:val="008000"/>
                <w:lang w:val="bg-BG"/>
              </w:rPr>
              <w:t>// !PARSE_COMPANIES_H</w:t>
            </w:r>
          </w:p>
          <w:p w14:paraId="568A2926" w14:textId="77777777" w:rsid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</w:p>
        </w:tc>
      </w:tr>
    </w:tbl>
    <w:p w14:paraId="3C572F33" w14:textId="77777777" w:rsidR="00B74745" w:rsidRPr="00DE64CA" w:rsidRDefault="00B74745" w:rsidP="00B74745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</w:t>
      </w:r>
      <w:r w:rsidRPr="00C02393">
        <w:rPr>
          <w:rStyle w:val="CodeChar"/>
        </w:rPr>
        <w:t>ParseCompanies</w:t>
      </w:r>
      <w:r w:rsidRPr="00DE64CA">
        <w:rPr>
          <w:rStyle w:val="CodeChar"/>
        </w:rPr>
        <w:t>.h</w:t>
      </w:r>
      <w:r>
        <w:t xml:space="preserve"> file. The Judge system has a copy of the other files and will compile them, along with your file, in the same directory.</w:t>
      </w:r>
    </w:p>
    <w:p w14:paraId="77BA84ED" w14:textId="77777777" w:rsidR="00B74745" w:rsidRDefault="00B74745" w:rsidP="00B74745">
      <w:pPr>
        <w:pStyle w:val="3"/>
      </w:pPr>
      <w:r>
        <w:t>Examples</w:t>
      </w:r>
    </w:p>
    <w:tbl>
      <w:tblPr>
        <w:tblStyle w:val="TableGrid1"/>
        <w:tblW w:w="1002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20"/>
      </w:tblGrid>
      <w:tr w:rsidR="00B74745" w14:paraId="036180C8" w14:textId="77777777" w:rsidTr="001C12C2">
        <w:trPr>
          <w:trHeight w:val="257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8A6A4A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C6BD4" w14:textId="77777777" w:rsidR="00B74745" w:rsidRDefault="00B74745" w:rsidP="001C12C2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74745" w14:paraId="53768CA3" w14:textId="77777777" w:rsidTr="001C12C2">
        <w:trPr>
          <w:trHeight w:val="257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62730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23 valid</w:t>
            </w:r>
          </w:p>
          <w:p w14:paraId="716A2E8E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23 copy</w:t>
            </w:r>
          </w:p>
          <w:p w14:paraId="118900CA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321 ancientmarinerinc</w:t>
            </w:r>
          </w:p>
          <w:p w14:paraId="4FEFFAF5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end</w:t>
            </w:r>
          </w:p>
          <w:p w14:paraId="447B5DF9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D0F28C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123 valid</w:t>
            </w:r>
          </w:p>
          <w:p w14:paraId="29F5BD93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321 ancientmarinerinc</w:t>
            </w:r>
          </w:p>
        </w:tc>
      </w:tr>
      <w:tr w:rsidR="00B74745" w14:paraId="36484FA5" w14:textId="77777777" w:rsidTr="001C12C2">
        <w:trPr>
          <w:trHeight w:val="257"/>
        </w:trPr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FE3A10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42 theanswertolifetheuniverseandeverything</w:t>
            </w:r>
          </w:p>
          <w:p w14:paraId="05061A0F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420 theanswertolifetheuniverseandeverything</w:t>
            </w:r>
          </w:p>
          <w:p w14:paraId="5622654C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end</w:t>
            </w:r>
          </w:p>
          <w:p w14:paraId="00950921" w14:textId="77777777" w:rsidR="00B74745" w:rsidRPr="00B74745" w:rsidRDefault="00B74745" w:rsidP="001C12C2">
            <w:pPr>
              <w:spacing w:before="0"/>
              <w:rPr>
                <w:rFonts w:ascii="Consolas" w:hAnsi="Consolas"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BD568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42 theanswertolifetheuniverseandeverything</w:t>
            </w:r>
          </w:p>
          <w:p w14:paraId="3F86ED3F" w14:textId="77777777" w:rsidR="00B74745" w:rsidRPr="00B74745" w:rsidRDefault="00B74745" w:rsidP="001C12C2">
            <w:pPr>
              <w:spacing w:before="0"/>
              <w:rPr>
                <w:rFonts w:ascii="Consolas" w:hAnsi="Consolas"/>
                <w:bCs/>
                <w:noProof/>
              </w:rPr>
            </w:pPr>
            <w:r w:rsidRPr="00B74745">
              <w:rPr>
                <w:rFonts w:ascii="Consolas" w:hAnsi="Consolas"/>
                <w:bCs/>
                <w:noProof/>
              </w:rPr>
              <w:t>420 theanswertolifetheuniverseandeverything</w:t>
            </w:r>
          </w:p>
        </w:tc>
      </w:tr>
    </w:tbl>
    <w:p w14:paraId="0F244AE8" w14:textId="77777777" w:rsidR="00B304AE" w:rsidRPr="00B304AE" w:rsidRDefault="00B304AE" w:rsidP="00B304AE"/>
    <w:p w14:paraId="7E5A5136" w14:textId="77777777" w:rsidR="00B304AE" w:rsidRPr="008752D3" w:rsidRDefault="00B304AE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r w:rsidRPr="008752D3">
        <w:rPr>
          <w:sz w:val="32"/>
          <w:szCs w:val="32"/>
        </w:rPr>
        <w:lastRenderedPageBreak/>
        <w:t>Register of Three</w:t>
      </w:r>
    </w:p>
    <w:p w14:paraId="69EA87E4" w14:textId="191992F0" w:rsidR="00B304AE" w:rsidRDefault="00B304AE" w:rsidP="00B304AE">
      <w:r w:rsidRPr="00BE3B17">
        <w:rPr>
          <w:b/>
        </w:rPr>
        <w:t>NOTE</w:t>
      </w:r>
      <w:r>
        <w:t>: this task is the same as</w:t>
      </w:r>
      <w:r w:rsidR="00F704B1">
        <w:t xml:space="preserve"> the task </w:t>
      </w:r>
      <w:r w:rsidR="00F704B1" w:rsidRPr="00BE3B17">
        <w:rPr>
          <w:b/>
        </w:rPr>
        <w:t>Register</w:t>
      </w:r>
      <w:r w:rsidR="00F704B1">
        <w:t xml:space="preserve"> </w:t>
      </w:r>
      <w:r w:rsidR="00762874">
        <w:t>from</w:t>
      </w:r>
      <w:r w:rsidR="00F704B1">
        <w:t xml:space="preserve"> previous </w:t>
      </w:r>
      <w:proofErr w:type="gramStart"/>
      <w:r w:rsidR="00F704B1">
        <w:t>exercises</w:t>
      </w:r>
      <w:r>
        <w:t xml:space="preserve"> ,</w:t>
      </w:r>
      <w:proofErr w:type="gramEnd"/>
      <w:r>
        <w:t xml:space="preserve"> however the </w:t>
      </w:r>
      <w:r w:rsidRPr="00BE3B17">
        <w:rPr>
          <w:rStyle w:val="CodeChar"/>
          <w:rFonts w:cs="FreeSans"/>
        </w:rPr>
        <w:t>main()</w:t>
      </w:r>
      <w:r>
        <w:t xml:space="preserve"> function in the skeleton is different and requires you to implement the Rule of Three for the </w:t>
      </w:r>
      <w:r w:rsidRPr="00BE3B17">
        <w:rPr>
          <w:rStyle w:val="CodeChar"/>
          <w:rFonts w:cs="FreeSans"/>
        </w:rPr>
        <w:t>Register</w:t>
      </w:r>
      <w:r>
        <w:t xml:space="preserve"> class.</w:t>
      </w:r>
    </w:p>
    <w:p w14:paraId="656C18A8" w14:textId="0BE31383" w:rsidR="00B304AE" w:rsidRDefault="00B304AE" w:rsidP="00B304AE">
      <w:r>
        <w:t xml:space="preserve">You are given code </w:t>
      </w:r>
      <w:r w:rsidR="00EE6568">
        <w:t>that</w:t>
      </w:r>
      <w:r>
        <w:t xml:space="preserve"> reads information about </w:t>
      </w:r>
      <w:r w:rsidRPr="006572E4">
        <w:rPr>
          <w:rStyle w:val="CodeChar"/>
          <w:rFonts w:cs="FreeSans"/>
        </w:rPr>
        <w:t>Company</w:t>
      </w:r>
      <w:r>
        <w:t xml:space="preserve"> objects from the console, parses it multiple times (the number of repetitions is entered on the first line on the console)</w:t>
      </w:r>
      <w:r w:rsidR="00EE6568">
        <w:t>,</w:t>
      </w:r>
      <w:r>
        <w:t xml:space="preserve"> and prints the information about one of the </w:t>
      </w:r>
      <w:r w:rsidRPr="006572E4">
        <w:rPr>
          <w:rStyle w:val="CodeChar"/>
          <w:rFonts w:cs="FreeSans"/>
        </w:rPr>
        <w:t>Company</w:t>
      </w:r>
      <w:r>
        <w:t xml:space="preserve"> objects, specified by its </w:t>
      </w:r>
      <w:r w:rsidRPr="006572E4">
        <w:rPr>
          <w:b/>
        </w:rPr>
        <w:t>id</w:t>
      </w:r>
      <w:r>
        <w:t>.</w:t>
      </w:r>
    </w:p>
    <w:p w14:paraId="7EFAD545" w14:textId="77777777" w:rsidR="00B304AE" w:rsidRDefault="00B304AE" w:rsidP="00B304AE">
      <w:pPr>
        <w:pStyle w:val="Index"/>
      </w:pPr>
      <w:r>
        <w:t xml:space="preserve">The provided code handles input, output, and the repeated executions – your task is to </w:t>
      </w:r>
      <w:r w:rsidRPr="006572E4">
        <w:rPr>
          <w:b/>
        </w:rPr>
        <w:t>implement</w:t>
      </w:r>
      <w:r>
        <w:t xml:space="preserve"> the </w:t>
      </w:r>
      <w:r w:rsidRPr="006572E4">
        <w:rPr>
          <w:rStyle w:val="CodeChar"/>
        </w:rPr>
        <w:t>Register</w:t>
      </w:r>
      <w:r>
        <w:t xml:space="preserve"> (which is declared in the </w:t>
      </w:r>
      <w:r w:rsidRPr="006572E4">
        <w:rPr>
          <w:rStyle w:val="CodeChar"/>
        </w:rPr>
        <w:t>Register.h</w:t>
      </w:r>
      <w:r>
        <w:t xml:space="preserve"> file, you need to create the </w:t>
      </w:r>
      <w:r w:rsidRPr="006572E4">
        <w:rPr>
          <w:rStyle w:val="CodeChar"/>
        </w:rPr>
        <w:t>Register.cpp</w:t>
      </w:r>
      <w:r>
        <w:t xml:space="preserve"> file) class it uses for storing and looking up the </w:t>
      </w:r>
      <w:r w:rsidRPr="006572E4">
        <w:rPr>
          <w:rStyle w:val="CodeChar"/>
        </w:rPr>
        <w:t>Company</w:t>
      </w:r>
      <w:r>
        <w:t xml:space="preserve"> objects.</w:t>
      </w:r>
    </w:p>
    <w:p w14:paraId="77D4BC03" w14:textId="77777777" w:rsidR="00B304AE" w:rsidRDefault="00B304AE" w:rsidP="00B304AE">
      <w:r>
        <w:t xml:space="preserve">You should submit a single </w:t>
      </w:r>
      <w:r w:rsidRPr="00DE64CA">
        <w:rPr>
          <w:rStyle w:val="CodeChar"/>
        </w:rPr>
        <w:t>.zip</w:t>
      </w:r>
      <w:r>
        <w:t xml:space="preserve"> file for this task, containing ONLY the file(s) YOU created. The Judge system has a copy of the other files and will compile them, along with your file, in the same directory.</w:t>
      </w:r>
    </w:p>
    <w:p w14:paraId="373DBA59" w14:textId="77777777" w:rsidR="00B304AE" w:rsidRDefault="00B304AE" w:rsidP="00B304AE">
      <w:pPr>
        <w:pStyle w:val="3"/>
      </w:pPr>
      <w:r>
        <w:t>Restrictions</w:t>
      </w:r>
    </w:p>
    <w:p w14:paraId="5622BA87" w14:textId="77777777" w:rsidR="00B304AE" w:rsidRDefault="00B304AE" w:rsidP="00B304AE">
      <w:r>
        <w:t xml:space="preserve">There will always be a </w:t>
      </w:r>
      <w:r w:rsidRPr="005F7F80">
        <w:rPr>
          <w:rStyle w:val="CodeChar"/>
        </w:rPr>
        <w:t>Company</w:t>
      </w:r>
      <w:r>
        <w:t xml:space="preserve"> with the specified </w:t>
      </w:r>
      <w:r w:rsidRPr="005F7F80">
        <w:rPr>
          <w:b/>
        </w:rPr>
        <w:t>id</w:t>
      </w:r>
      <w:r w:rsidRPr="005F7F80">
        <w:t>.</w:t>
      </w:r>
      <w:r>
        <w:t xml:space="preserve"> </w:t>
      </w:r>
    </w:p>
    <w:p w14:paraId="0D5AB0DA" w14:textId="77777777" w:rsidR="00B304AE" w:rsidRPr="00DE64CA" w:rsidRDefault="00B304AE" w:rsidP="00B304AE">
      <w:r>
        <w:t>Make sure there are no memory leaks.</w:t>
      </w:r>
    </w:p>
    <w:p w14:paraId="6B3F4C92" w14:textId="77777777" w:rsidR="00B304AE" w:rsidRDefault="00B304AE" w:rsidP="00B304AE">
      <w:pPr>
        <w:pStyle w:val="3"/>
        <w:tabs>
          <w:tab w:val="left" w:pos="9540"/>
        </w:tabs>
      </w:pPr>
      <w:r>
        <w:t>Examples</w:t>
      </w:r>
      <w:r>
        <w:tab/>
      </w:r>
    </w:p>
    <w:tbl>
      <w:tblPr>
        <w:tblStyle w:val="TableGrid1"/>
        <w:tblW w:w="593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9"/>
        <w:gridCol w:w="2977"/>
      </w:tblGrid>
      <w:tr w:rsidR="00B304AE" w14:paraId="6F511F19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6971C6" w14:textId="77777777" w:rsidR="00B304AE" w:rsidRDefault="00B304AE" w:rsidP="00896AC0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3EB922" w14:textId="77777777" w:rsidR="00B304AE" w:rsidRDefault="00B304AE" w:rsidP="00896AC0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04AE" w14:paraId="27275063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2E271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19" w:name="OLE_LINK19"/>
            <w:bookmarkStart w:id="20" w:name="OLE_LINK20"/>
            <w:r w:rsidRPr="006572E4">
              <w:rPr>
                <w:rFonts w:ascii="Consolas" w:hAnsi="Consolas"/>
                <w:bCs/>
                <w:noProof/>
              </w:rPr>
              <w:t>1</w:t>
            </w:r>
          </w:p>
          <w:p w14:paraId="5355D34E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2</w:t>
            </w:r>
          </w:p>
          <w:p w14:paraId="1E983167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 theanswer</w:t>
            </w:r>
          </w:p>
          <w:p w14:paraId="4FABFCA2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69 thehub</w:t>
            </w:r>
          </w:p>
          <w:p w14:paraId="14079FE1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</w:t>
            </w:r>
          </w:p>
          <w:p w14:paraId="038D4A17" w14:textId="77777777" w:rsidR="00B304AE" w:rsidRDefault="00B304AE" w:rsidP="00896AC0">
            <w:pPr>
              <w:spacing w:before="0"/>
              <w:rPr>
                <w:rFonts w:ascii="Consolas" w:hAnsi="Consolas"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end</w:t>
            </w:r>
            <w:bookmarkEnd w:id="19"/>
            <w:bookmarkEnd w:id="20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0158B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2 theanswer</w:t>
            </w:r>
          </w:p>
        </w:tc>
      </w:tr>
      <w:tr w:rsidR="00B304AE" w14:paraId="05EAF1C4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3A61B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21" w:name="OLE_LINK21"/>
            <w:bookmarkStart w:id="22" w:name="OLE_LINK22"/>
            <w:r w:rsidRPr="006572E4">
              <w:rPr>
                <w:rFonts w:ascii="Consolas" w:hAnsi="Consolas"/>
                <w:bCs/>
                <w:noProof/>
              </w:rPr>
              <w:t>1000</w:t>
            </w:r>
          </w:p>
          <w:p w14:paraId="00481FDF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2</w:t>
            </w:r>
          </w:p>
          <w:p w14:paraId="69FB5B1E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 theanswer</w:t>
            </w:r>
          </w:p>
          <w:p w14:paraId="6AE37513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69 thehub</w:t>
            </w:r>
          </w:p>
          <w:p w14:paraId="330F46B3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</w:t>
            </w:r>
          </w:p>
          <w:p w14:paraId="6C1810F9" w14:textId="77777777" w:rsidR="00B304AE" w:rsidRPr="006572E4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end</w:t>
            </w:r>
            <w:bookmarkEnd w:id="21"/>
            <w:bookmarkEnd w:id="22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01963" w14:textId="77777777" w:rsidR="00B304AE" w:rsidRDefault="00B304AE" w:rsidP="00896AC0">
            <w:pPr>
              <w:spacing w:before="0"/>
              <w:rPr>
                <w:rFonts w:ascii="Consolas" w:hAnsi="Consolas"/>
                <w:bCs/>
                <w:noProof/>
              </w:rPr>
            </w:pPr>
            <w:r w:rsidRPr="006572E4">
              <w:rPr>
                <w:rFonts w:ascii="Consolas" w:hAnsi="Consolas"/>
                <w:bCs/>
                <w:noProof/>
              </w:rPr>
              <w:t>42 theanswer</w:t>
            </w:r>
          </w:p>
        </w:tc>
      </w:tr>
    </w:tbl>
    <w:p w14:paraId="214996FD" w14:textId="77777777" w:rsidR="00B304AE" w:rsidRDefault="00B304AE" w:rsidP="00B304AE"/>
    <w:p w14:paraId="1F3236E3" w14:textId="77777777" w:rsidR="00B304AE" w:rsidRPr="008752D3" w:rsidRDefault="00B304AE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r w:rsidRPr="008752D3">
        <w:rPr>
          <w:sz w:val="32"/>
          <w:szCs w:val="32"/>
        </w:rPr>
        <w:t>Array of Pointers</w:t>
      </w:r>
    </w:p>
    <w:p w14:paraId="6470672C" w14:textId="38E7EFB0" w:rsidR="00B304AE" w:rsidRPr="001B1B4B" w:rsidRDefault="00B304AE" w:rsidP="00B304AE">
      <w:r w:rsidRPr="001B1B4B">
        <w:rPr>
          <w:b/>
        </w:rPr>
        <w:t>NOTE</w:t>
      </w:r>
      <w:r w:rsidRPr="001B1B4B">
        <w:t>: this task is the same as</w:t>
      </w:r>
      <w:r w:rsidR="00F26AAD">
        <w:t xml:space="preserve"> the tasks</w:t>
      </w:r>
      <w:r w:rsidRPr="001B1B4B">
        <w:t xml:space="preserve"> </w:t>
      </w:r>
      <w:r w:rsidRPr="001B1B4B">
        <w:rPr>
          <w:b/>
        </w:rPr>
        <w:t>Register</w:t>
      </w:r>
      <w:r w:rsidRPr="001B1B4B">
        <w:t xml:space="preserve">, and </w:t>
      </w:r>
      <w:r w:rsidRPr="001B1B4B">
        <w:rPr>
          <w:b/>
        </w:rPr>
        <w:t xml:space="preserve">Task </w:t>
      </w:r>
      <w:r w:rsidR="00F26AAD">
        <w:rPr>
          <w:b/>
        </w:rPr>
        <w:t>5</w:t>
      </w:r>
      <w:r w:rsidR="00F26AAD" w:rsidRPr="001B1B4B">
        <w:rPr>
          <w:b/>
        </w:rPr>
        <w:t xml:space="preserve"> </w:t>
      </w:r>
      <w:r w:rsidRPr="001B1B4B">
        <w:rPr>
          <w:b/>
        </w:rPr>
        <w:t>– Register of Three,</w:t>
      </w:r>
      <w:r w:rsidRPr="001B1B4B">
        <w:t xml:space="preserve"> however it does NOT use a </w:t>
      </w:r>
      <w:r w:rsidRPr="001B1B4B">
        <w:rPr>
          <w:rFonts w:ascii="Consolas" w:hAnsi="Consolas" w:cs="FreeSans"/>
          <w:noProof/>
        </w:rPr>
        <w:t>Register</w:t>
      </w:r>
      <w:r w:rsidRPr="001B1B4B">
        <w:rPr>
          <w:b/>
        </w:rPr>
        <w:t xml:space="preserve"> </w:t>
      </w:r>
      <w:r w:rsidRPr="001B1B4B">
        <w:t xml:space="preserve">class, but instead allocates </w:t>
      </w:r>
      <w:r w:rsidRPr="001B1B4B">
        <w:rPr>
          <w:rFonts w:ascii="Consolas" w:hAnsi="Consolas" w:cs="FreeSans"/>
          <w:b/>
          <w:noProof/>
        </w:rPr>
        <w:t>Company</w:t>
      </w:r>
      <w:r w:rsidRPr="001B1B4B">
        <w:t xml:space="preserve"> objects in dynamic memory and uses an </w:t>
      </w:r>
      <w:r w:rsidRPr="001B1B4B">
        <w:rPr>
          <w:rFonts w:ascii="Consolas" w:hAnsi="Consolas" w:cs="FreeSans"/>
          <w:b/>
          <w:noProof/>
        </w:rPr>
        <w:t>ArrayOfPointers</w:t>
      </w:r>
      <w:r w:rsidRPr="001B1B4B">
        <w:t xml:space="preserve"> class to store these pointers (NOTE: the provided code does NOT deallocate the memory it allocates).</w:t>
      </w:r>
    </w:p>
    <w:p w14:paraId="4732F27A" w14:textId="29F32AF2" w:rsidR="00B304AE" w:rsidRPr="001B1B4B" w:rsidRDefault="00B304AE" w:rsidP="00B304AE">
      <w:r w:rsidRPr="001B1B4B">
        <w:t xml:space="preserve">You are given code </w:t>
      </w:r>
      <w:r w:rsidR="00EE6568">
        <w:t>that</w:t>
      </w:r>
      <w:r w:rsidRPr="001B1B4B">
        <w:t xml:space="preserve"> reads information about </w:t>
      </w:r>
      <w:r w:rsidRPr="001B1B4B">
        <w:rPr>
          <w:rFonts w:ascii="Consolas" w:hAnsi="Consolas" w:cs="FreeSans"/>
          <w:b/>
          <w:noProof/>
        </w:rPr>
        <w:t>Company</w:t>
      </w:r>
      <w:r w:rsidRPr="001B1B4B">
        <w:t xml:space="preserve"> objects from the console, parses it multiple times (the number of repetitions is entered on the first line on the console)</w:t>
      </w:r>
      <w:r w:rsidR="00EE6568">
        <w:t>,</w:t>
      </w:r>
      <w:r w:rsidRPr="001B1B4B">
        <w:t xml:space="preserve"> and prints the information about one of the </w:t>
      </w:r>
      <w:r w:rsidRPr="001B1B4B">
        <w:rPr>
          <w:rFonts w:ascii="Consolas" w:hAnsi="Consolas" w:cs="FreeSans"/>
          <w:b/>
          <w:noProof/>
        </w:rPr>
        <w:t>Company</w:t>
      </w:r>
      <w:r w:rsidRPr="001B1B4B">
        <w:t xml:space="preserve"> objects, specified by its </w:t>
      </w:r>
      <w:r w:rsidRPr="001B1B4B">
        <w:rPr>
          <w:b/>
        </w:rPr>
        <w:t>id</w:t>
      </w:r>
      <w:r w:rsidRPr="001B1B4B">
        <w:t>.</w:t>
      </w:r>
    </w:p>
    <w:p w14:paraId="088D16F4" w14:textId="527BEE18" w:rsidR="00B304AE" w:rsidRPr="001B1B4B" w:rsidRDefault="00B304AE" w:rsidP="00B304AE">
      <w:pPr>
        <w:suppressLineNumbers/>
        <w:spacing w:before="0" w:after="200"/>
        <w:rPr>
          <w:rFonts w:cs="FreeSans"/>
        </w:rPr>
      </w:pPr>
      <w:r w:rsidRPr="001B1B4B">
        <w:rPr>
          <w:rFonts w:cs="FreeSans"/>
        </w:rPr>
        <w:t xml:space="preserve">The provided code handles input, output, and repeated executions – your task is to </w:t>
      </w:r>
      <w:r w:rsidRPr="001B1B4B">
        <w:rPr>
          <w:rFonts w:cs="FreeSans"/>
          <w:b/>
        </w:rPr>
        <w:t>declare</w:t>
      </w:r>
      <w:r w:rsidRPr="001B1B4B">
        <w:rPr>
          <w:rFonts w:cs="FreeSans"/>
        </w:rPr>
        <w:t xml:space="preserve"> and </w:t>
      </w:r>
      <w:r w:rsidRPr="001B1B4B">
        <w:rPr>
          <w:rFonts w:cs="FreeSans"/>
          <w:b/>
        </w:rPr>
        <w:t>implement</w:t>
      </w:r>
      <w:r w:rsidRPr="001B1B4B">
        <w:rPr>
          <w:rFonts w:cs="FreeSans"/>
        </w:rPr>
        <w:t xml:space="preserve"> the </w:t>
      </w:r>
      <w:r w:rsidRPr="001B1B4B">
        <w:rPr>
          <w:rFonts w:ascii="Consolas" w:hAnsi="Consolas" w:cs="FreeSans"/>
          <w:b/>
          <w:noProof/>
        </w:rPr>
        <w:t>ArrayOfPointers</w:t>
      </w:r>
      <w:r w:rsidRPr="001B1B4B">
        <w:rPr>
          <w:rFonts w:cs="FreeSans"/>
        </w:rPr>
        <w:t xml:space="preserve"> class in any way you think will accomplish the task, </w:t>
      </w:r>
      <w:r w:rsidRPr="001B1B4B">
        <w:rPr>
          <w:rFonts w:cs="FreeSans"/>
          <w:b/>
        </w:rPr>
        <w:t>without leaking memory</w:t>
      </w:r>
      <w:r w:rsidRPr="001B1B4B">
        <w:rPr>
          <w:rFonts w:cs="FreeSans"/>
        </w:rPr>
        <w:t xml:space="preserve">. The provided code expects the declaration to be in an </w:t>
      </w:r>
      <w:r w:rsidRPr="001B1B4B">
        <w:rPr>
          <w:rFonts w:ascii="Consolas" w:hAnsi="Consolas" w:cs="FreeSans"/>
          <w:b/>
          <w:noProof/>
        </w:rPr>
        <w:t>ArrayOfPointers.h</w:t>
      </w:r>
      <w:r w:rsidRPr="001B1B4B">
        <w:rPr>
          <w:rFonts w:cs="FreeSans"/>
        </w:rPr>
        <w:t xml:space="preserve"> file, but you are free to </w:t>
      </w:r>
      <w:r w:rsidR="00EE6568">
        <w:rPr>
          <w:rFonts w:cs="FreeSans"/>
        </w:rPr>
        <w:t>choose</w:t>
      </w:r>
      <w:r w:rsidRPr="001B1B4B">
        <w:rPr>
          <w:rFonts w:cs="FreeSans"/>
        </w:rPr>
        <w:t xml:space="preserve"> whether to implement the class in the same file, in a </w:t>
      </w:r>
      <w:r w:rsidRPr="001B1B4B">
        <w:rPr>
          <w:rFonts w:ascii="Consolas" w:hAnsi="Consolas" w:cs="FreeSans"/>
          <w:b/>
          <w:noProof/>
        </w:rPr>
        <w:t>.cpp</w:t>
      </w:r>
      <w:r w:rsidRPr="001B1B4B">
        <w:rPr>
          <w:rFonts w:cs="FreeSans"/>
        </w:rPr>
        <w:t xml:space="preserve"> file, or multiple files.</w:t>
      </w:r>
    </w:p>
    <w:p w14:paraId="27B63FF2" w14:textId="77777777" w:rsidR="00B304AE" w:rsidRPr="001B1B4B" w:rsidRDefault="00B304AE" w:rsidP="00B304AE">
      <w:r w:rsidRPr="001B1B4B">
        <w:t xml:space="preserve">You should submit a single </w:t>
      </w:r>
      <w:r w:rsidRPr="001B1B4B">
        <w:rPr>
          <w:rFonts w:ascii="Consolas" w:hAnsi="Consolas"/>
          <w:b/>
          <w:noProof/>
        </w:rPr>
        <w:t>.zip</w:t>
      </w:r>
      <w:r w:rsidRPr="001B1B4B">
        <w:t xml:space="preserve"> file for this task, containing ONLY the file(s) YOU created. The Judge system has a copy of the other files and will compile them, along with your file, in the same directory.</w:t>
      </w:r>
    </w:p>
    <w:p w14:paraId="15BFEE53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7F269D99" w14:textId="77777777" w:rsidR="00B304AE" w:rsidRPr="001B1B4B" w:rsidRDefault="00B304AE" w:rsidP="00B304AE">
      <w:r w:rsidRPr="001B1B4B">
        <w:t xml:space="preserve">There will always be a </w:t>
      </w:r>
      <w:r w:rsidRPr="001B1B4B">
        <w:rPr>
          <w:rFonts w:ascii="Consolas" w:hAnsi="Consolas"/>
          <w:b/>
          <w:noProof/>
        </w:rPr>
        <w:t>Company</w:t>
      </w:r>
      <w:r w:rsidRPr="001B1B4B">
        <w:t xml:space="preserve"> with the specified </w:t>
      </w:r>
      <w:r w:rsidRPr="001B1B4B">
        <w:rPr>
          <w:b/>
        </w:rPr>
        <w:t>id</w:t>
      </w:r>
      <w:r w:rsidRPr="001B1B4B">
        <w:t>. Make sure there are no memory leaks.</w:t>
      </w:r>
    </w:p>
    <w:p w14:paraId="0778E04F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607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9"/>
        <w:gridCol w:w="3119"/>
      </w:tblGrid>
      <w:tr w:rsidR="00B304AE" w:rsidRPr="001B1B4B" w14:paraId="60DA8296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1F590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Input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767E5C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Output</w:t>
            </w:r>
          </w:p>
        </w:tc>
      </w:tr>
      <w:tr w:rsidR="00B304AE" w:rsidRPr="001B1B4B" w14:paraId="0029E73B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0954D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bookmarkStart w:id="23" w:name="OLE_LINK23"/>
            <w:bookmarkStart w:id="24" w:name="OLE_LINK24"/>
            <w:r w:rsidRPr="001B1B4B">
              <w:rPr>
                <w:rFonts w:ascii="Consolas" w:hAnsi="Consolas"/>
                <w:bCs/>
                <w:noProof/>
              </w:rPr>
              <w:t>1</w:t>
            </w:r>
          </w:p>
          <w:p w14:paraId="11FC7887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2</w:t>
            </w:r>
          </w:p>
          <w:p w14:paraId="1DA88672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  <w:p w14:paraId="653A8E1E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69 thehub</w:t>
            </w:r>
          </w:p>
          <w:p w14:paraId="126AF269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</w:t>
            </w:r>
          </w:p>
          <w:p w14:paraId="2BE273FF" w14:textId="77777777" w:rsidR="00B304AE" w:rsidRPr="001B1B4B" w:rsidRDefault="00B304AE" w:rsidP="00896AC0">
            <w:pPr>
              <w:rPr>
                <w:rFonts w:ascii="Consolas" w:hAnsi="Consolas"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  <w:bookmarkEnd w:id="23"/>
            <w:bookmarkEnd w:id="24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CCEA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</w:tc>
      </w:tr>
      <w:tr w:rsidR="00B304AE" w:rsidRPr="001B1B4B" w14:paraId="4A436A1F" w14:textId="77777777" w:rsidTr="00EE6568">
        <w:trPr>
          <w:trHeight w:val="257"/>
        </w:trPr>
        <w:tc>
          <w:tcPr>
            <w:tcW w:w="2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87B14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bookmarkStart w:id="25" w:name="OLE_LINK25"/>
            <w:bookmarkStart w:id="26" w:name="OLE_LINK26"/>
            <w:r w:rsidRPr="001B1B4B">
              <w:rPr>
                <w:rFonts w:ascii="Consolas" w:hAnsi="Consolas"/>
                <w:bCs/>
                <w:noProof/>
              </w:rPr>
              <w:t>1000</w:t>
            </w:r>
          </w:p>
          <w:p w14:paraId="0EB69466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2</w:t>
            </w:r>
          </w:p>
          <w:p w14:paraId="0D67BEA9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  <w:p w14:paraId="600A164F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69 thehub</w:t>
            </w:r>
          </w:p>
          <w:p w14:paraId="7E06C863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</w:t>
            </w:r>
          </w:p>
          <w:p w14:paraId="6542692F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  <w:bookmarkEnd w:id="25"/>
            <w:bookmarkEnd w:id="26"/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A2D94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42 theanswer</w:t>
            </w:r>
          </w:p>
        </w:tc>
      </w:tr>
    </w:tbl>
    <w:p w14:paraId="174AFB8F" w14:textId="77777777" w:rsidR="00B304AE" w:rsidRDefault="00B304AE" w:rsidP="00B304AE"/>
    <w:p w14:paraId="32A15DB0" w14:textId="77777777" w:rsidR="00B304AE" w:rsidRPr="008752D3" w:rsidRDefault="00B304AE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r w:rsidRPr="008752D3">
        <w:rPr>
          <w:sz w:val="32"/>
          <w:szCs w:val="32"/>
        </w:rPr>
        <w:t>List</w:t>
      </w:r>
    </w:p>
    <w:p w14:paraId="73940060" w14:textId="77777777" w:rsidR="00B304AE" w:rsidRPr="001B1B4B" w:rsidRDefault="00B304AE" w:rsidP="00B304AE">
      <w:r w:rsidRPr="001B1B4B">
        <w:t xml:space="preserve">You are given a </w:t>
      </w:r>
      <w:r w:rsidRPr="001B1B4B">
        <w:rPr>
          <w:rFonts w:ascii="Consolas" w:hAnsi="Consolas"/>
          <w:b/>
          <w:noProof/>
        </w:rPr>
        <w:t>List.h</w:t>
      </w:r>
      <w:r w:rsidRPr="001B1B4B">
        <w:t xml:space="preserve"> file containing the declarations for a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 representing a linked list, and a </w:t>
      </w:r>
      <w:r w:rsidRPr="001B1B4B">
        <w:rPr>
          <w:rFonts w:ascii="Consolas" w:hAnsi="Consolas"/>
          <w:b/>
          <w:noProof/>
        </w:rPr>
        <w:t>ListMain.cpp</w:t>
      </w:r>
      <w:r w:rsidRPr="001B1B4B">
        <w:t xml:space="preserve"> file, which defines a </w:t>
      </w:r>
      <w:r w:rsidRPr="001B1B4B">
        <w:rPr>
          <w:rFonts w:ascii="Consolas" w:hAnsi="Consolas"/>
          <w:b/>
          <w:noProof/>
        </w:rPr>
        <w:t>main()</w:t>
      </w:r>
      <w:r w:rsidRPr="001B1B4B">
        <w:t xml:space="preserve"> function and uses the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 to merge several sorted lists from the standard input into a single sorted list printed on the standard output.</w:t>
      </w:r>
    </w:p>
    <w:p w14:paraId="0FDF621B" w14:textId="4C4CFED6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 xml:space="preserve">Create a </w:t>
      </w:r>
      <w:r w:rsidRPr="001B1B4B">
        <w:rPr>
          <w:rFonts w:ascii="Consolas" w:hAnsi="Consolas"/>
          <w:b/>
          <w:noProof/>
        </w:rPr>
        <w:t>List.cpp</w:t>
      </w:r>
      <w:r w:rsidRPr="001B1B4B">
        <w:t xml:space="preserve"> file which contains the implementation of the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</w:t>
      </w:r>
      <w:r w:rsidR="00EE6568">
        <w:t>.</w:t>
      </w:r>
    </w:p>
    <w:p w14:paraId="07C369C6" w14:textId="1E136A51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 xml:space="preserve">The files should </w:t>
      </w:r>
      <w:r w:rsidR="00EE6568">
        <w:t xml:space="preserve">be </w:t>
      </w:r>
      <w:r w:rsidRPr="001B1B4B">
        <w:t>successfully compile</w:t>
      </w:r>
      <w:r w:rsidR="00EE6568">
        <w:t>d</w:t>
      </w:r>
      <w:r w:rsidRPr="001B1B4B">
        <w:t xml:space="preserve"> together</w:t>
      </w:r>
      <w:r w:rsidR="00EE6568">
        <w:t>.</w:t>
      </w:r>
    </w:p>
    <w:p w14:paraId="6EBD7ABD" w14:textId="6AC82AD6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>The resulting program should correctly merge sorted lists read from the console into a sorted list, which should be printed on the console (main.cpp does this if you implement List.cpp)</w:t>
      </w:r>
      <w:r w:rsidR="00EE6568">
        <w:t>.</w:t>
      </w:r>
    </w:p>
    <w:p w14:paraId="761A8C22" w14:textId="1DEDF141" w:rsidR="00B304AE" w:rsidRPr="001B1B4B" w:rsidRDefault="00B304AE" w:rsidP="00B304AE">
      <w:pPr>
        <w:numPr>
          <w:ilvl w:val="0"/>
          <w:numId w:val="13"/>
        </w:numPr>
        <w:spacing w:before="0" w:after="160" w:line="259" w:lineRule="auto"/>
        <w:contextualSpacing/>
      </w:pPr>
      <w:r w:rsidRPr="001B1B4B">
        <w:t xml:space="preserve">Submit a </w:t>
      </w:r>
      <w:r w:rsidRPr="001B1B4B">
        <w:rPr>
          <w:rFonts w:ascii="Consolas" w:hAnsi="Consolas"/>
          <w:b/>
          <w:noProof/>
        </w:rPr>
        <w:t>.zip</w:t>
      </w:r>
      <w:r w:rsidRPr="001B1B4B">
        <w:t xml:space="preserve"> file containing the </w:t>
      </w:r>
      <w:r w:rsidRPr="001B1B4B">
        <w:rPr>
          <w:rFonts w:ascii="Consolas" w:hAnsi="Consolas"/>
          <w:b/>
          <w:noProof/>
        </w:rPr>
        <w:t>List.cpp</w:t>
      </w:r>
      <w:r w:rsidRPr="001B1B4B">
        <w:t xml:space="preserve"> file and nothing else</w:t>
      </w:r>
      <w:r w:rsidR="00EE6568">
        <w:t>.</w:t>
      </w:r>
    </w:p>
    <w:p w14:paraId="737EEEB5" w14:textId="77777777" w:rsidR="00B304AE" w:rsidRPr="001B1B4B" w:rsidRDefault="00B304AE" w:rsidP="00B304AE">
      <w:r w:rsidRPr="001B1B4B">
        <w:t xml:space="preserve">How you choose to implement the linked list is up to you, but you should make sure all the public methods of the </w:t>
      </w:r>
      <w:r w:rsidRPr="001B1B4B">
        <w:rPr>
          <w:rFonts w:ascii="Consolas" w:hAnsi="Consolas"/>
          <w:b/>
          <w:noProof/>
        </w:rPr>
        <w:t>List</w:t>
      </w:r>
      <w:r w:rsidRPr="001B1B4B">
        <w:t xml:space="preserve"> class work correctly, as they are used by main.cpp. The declarations in </w:t>
      </w:r>
      <w:r w:rsidRPr="001B1B4B">
        <w:rPr>
          <w:rFonts w:ascii="Consolas" w:hAnsi="Consolas"/>
          <w:b/>
          <w:noProof/>
        </w:rPr>
        <w:t>List.h</w:t>
      </w:r>
      <w:r w:rsidRPr="001B1B4B">
        <w:t xml:space="preserve"> should be mostly self-explanatory, but if you are unsure what a method should do – just see how </w:t>
      </w:r>
      <w:r w:rsidRPr="001B1B4B">
        <w:rPr>
          <w:rFonts w:ascii="Consolas" w:hAnsi="Consolas"/>
          <w:b/>
          <w:noProof/>
        </w:rPr>
        <w:t>ListMain.cpp</w:t>
      </w:r>
      <w:r w:rsidRPr="001B1B4B">
        <w:t xml:space="preserve"> uses it and make sure you implement it so that the program works correctly.</w:t>
      </w:r>
    </w:p>
    <w:p w14:paraId="6798876B" w14:textId="77777777" w:rsidR="00B304AE" w:rsidRPr="001B1B4B" w:rsidRDefault="00B304AE" w:rsidP="00B304AE">
      <w:r w:rsidRPr="001B1B4B">
        <w:t xml:space="preserve">You are NOT allowed to modify </w:t>
      </w:r>
      <w:r w:rsidRPr="001B1B4B">
        <w:rPr>
          <w:rFonts w:ascii="Consolas" w:hAnsi="Consolas"/>
          <w:b/>
          <w:noProof/>
        </w:rPr>
        <w:t>ListMain.cpp</w:t>
      </w:r>
      <w:r w:rsidRPr="001B1B4B">
        <w:t xml:space="preserve"> or </w:t>
      </w:r>
      <w:r w:rsidRPr="001B1B4B">
        <w:rPr>
          <w:rFonts w:ascii="Consolas" w:hAnsi="Consolas"/>
          <w:b/>
          <w:noProof/>
        </w:rPr>
        <w:t>List.h</w:t>
      </w:r>
      <w:r w:rsidRPr="001B1B4B">
        <w:t>.</w:t>
      </w:r>
    </w:p>
    <w:p w14:paraId="619002D7" w14:textId="2F19DDD2" w:rsidR="00B304AE" w:rsidRPr="001B1B4B" w:rsidRDefault="00B304AE" w:rsidP="00B304AE">
      <w:r w:rsidRPr="001B1B4B">
        <w:t>The task this program solves is merging multipl</w:t>
      </w:r>
      <w:r w:rsidR="00EE6568">
        <w:t>y</w:t>
      </w:r>
      <w:r w:rsidRPr="001B1B4B">
        <w:t xml:space="preserve"> sorted (ascending) lists of integer numbers into a single sorted (ascending) list of integer numbers. For example, the lists </w:t>
      </w:r>
      <w:r w:rsidRPr="001B1B4B">
        <w:rPr>
          <w:rFonts w:ascii="Consolas" w:hAnsi="Consolas"/>
          <w:b/>
          <w:noProof/>
        </w:rPr>
        <w:t>1 17</w:t>
      </w:r>
      <w:r w:rsidRPr="001B1B4B">
        <w:t xml:space="preserve">, and </w:t>
      </w:r>
      <w:r w:rsidRPr="001B1B4B">
        <w:rPr>
          <w:rFonts w:ascii="Consolas" w:hAnsi="Consolas"/>
          <w:b/>
          <w:noProof/>
        </w:rPr>
        <w:t>-3 6 25 42</w:t>
      </w:r>
      <w:r w:rsidRPr="001B1B4B">
        <w:t xml:space="preserve"> should be merged into the following list: </w:t>
      </w:r>
      <w:r w:rsidRPr="001B1B4B">
        <w:rPr>
          <w:rFonts w:ascii="Consolas" w:hAnsi="Consolas"/>
          <w:b/>
          <w:noProof/>
        </w:rPr>
        <w:t>-3 1 6 17 25 42</w:t>
      </w:r>
      <w:r w:rsidRPr="001B1B4B">
        <w:t xml:space="preserve">. </w:t>
      </w:r>
    </w:p>
    <w:p w14:paraId="6CC9CC51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Input</w:t>
      </w:r>
    </w:p>
    <w:p w14:paraId="14B033F1" w14:textId="3F86B7FA" w:rsidR="00B304AE" w:rsidRPr="001B1B4B" w:rsidRDefault="00B304AE" w:rsidP="00B304AE">
      <w:r w:rsidRPr="001B1B4B">
        <w:t xml:space="preserve">One or more lines, each of which </w:t>
      </w:r>
      <w:r w:rsidR="00EE6568">
        <w:t>contains</w:t>
      </w:r>
      <w:r w:rsidRPr="001B1B4B">
        <w:t xml:space="preserve"> from </w:t>
      </w:r>
      <w:r w:rsidRPr="001B1B4B">
        <w:rPr>
          <w:rFonts w:ascii="Consolas" w:hAnsi="Consolas"/>
          <w:b/>
          <w:noProof/>
        </w:rPr>
        <w:t>1</w:t>
      </w:r>
      <w:r w:rsidRPr="001B1B4B">
        <w:t xml:space="preserve"> to </w:t>
      </w:r>
      <w:r w:rsidRPr="001B1B4B">
        <w:rPr>
          <w:rFonts w:ascii="Consolas" w:hAnsi="Consolas"/>
          <w:b/>
          <w:noProof/>
        </w:rPr>
        <w:t>100</w:t>
      </w:r>
      <w:r w:rsidRPr="001B1B4B">
        <w:t xml:space="preserve"> integers, separated by single spaces. The final line will not contain numbers and will only contain the string </w:t>
      </w:r>
      <w:r w:rsidRPr="001B1B4B">
        <w:rPr>
          <w:rFonts w:ascii="Consolas" w:hAnsi="Consolas"/>
          <w:b/>
          <w:noProof/>
        </w:rPr>
        <w:t>"end"</w:t>
      </w:r>
      <w:r w:rsidR="00EE6568" w:rsidRPr="00EE6568">
        <w:t>.</w:t>
      </w:r>
    </w:p>
    <w:p w14:paraId="46C56969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Output</w:t>
      </w:r>
    </w:p>
    <w:p w14:paraId="1E69B837" w14:textId="77777777" w:rsidR="00B304AE" w:rsidRPr="001B1B4B" w:rsidRDefault="00B304AE" w:rsidP="00B304AE">
      <w:r w:rsidRPr="001B1B4B">
        <w:t>A line containing the items of the merged, sorted list, in ascending order, separated by single spaces.</w:t>
      </w:r>
    </w:p>
    <w:p w14:paraId="58CCCC01" w14:textId="77777777" w:rsidR="00B304AE" w:rsidRPr="001B1B4B" w:rsidRDefault="00B304AE" w:rsidP="00B304AE">
      <w:pPr>
        <w:keepNext/>
        <w:keepLines/>
        <w:tabs>
          <w:tab w:val="right" w:pos="10435"/>
        </w:tabs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Restrictions</w:t>
      </w:r>
      <w:r w:rsidRPr="001B1B4B">
        <w:rPr>
          <w:rFonts w:eastAsiaTheme="majorEastAsia" w:cstheme="majorBidi"/>
          <w:b/>
          <w:color w:val="8F400B"/>
          <w:sz w:val="32"/>
          <w:szCs w:val="32"/>
        </w:rPr>
        <w:tab/>
      </w:r>
    </w:p>
    <w:p w14:paraId="43BB1AC7" w14:textId="1D1D0A9F" w:rsidR="00B304AE" w:rsidRPr="001B1B4B" w:rsidRDefault="00B304AE" w:rsidP="00B304AE">
      <w:r w:rsidRPr="001B1B4B">
        <w:t xml:space="preserve">The total number of elements entered in the input will NOT exceed </w:t>
      </w:r>
      <w:r w:rsidRPr="001B1B4B">
        <w:rPr>
          <w:rFonts w:ascii="Consolas" w:hAnsi="Consolas"/>
          <w:b/>
          <w:noProof/>
        </w:rPr>
        <w:t>10000</w:t>
      </w:r>
      <w:r w:rsidR="00EE6568">
        <w:rPr>
          <w:rFonts w:ascii="Consolas" w:hAnsi="Consolas"/>
          <w:b/>
          <w:noProof/>
        </w:rPr>
        <w:t>.</w:t>
      </w:r>
    </w:p>
    <w:p w14:paraId="7BFF2B04" w14:textId="7E2D26FC" w:rsidR="00B304AE" w:rsidRPr="001B1B4B" w:rsidRDefault="00B304AE" w:rsidP="00B304AE">
      <w:r w:rsidRPr="001B1B4B">
        <w:t xml:space="preserve">The number of elements per input list (line) will NOT exceed </w:t>
      </w:r>
      <w:r w:rsidRPr="001B1B4B">
        <w:rPr>
          <w:rFonts w:ascii="Consolas" w:hAnsi="Consolas"/>
          <w:b/>
          <w:noProof/>
        </w:rPr>
        <w:t>100</w:t>
      </w:r>
      <w:r w:rsidR="00EE6568">
        <w:rPr>
          <w:rFonts w:ascii="Consolas" w:hAnsi="Consolas"/>
          <w:b/>
          <w:noProof/>
        </w:rPr>
        <w:t>.</w:t>
      </w:r>
    </w:p>
    <w:p w14:paraId="072239C8" w14:textId="253D9EB7" w:rsidR="00B304AE" w:rsidRPr="001B1B4B" w:rsidRDefault="00B304AE" w:rsidP="00B304AE">
      <w:r w:rsidRPr="001B1B4B">
        <w:t xml:space="preserve">Numbers in the input will be from </w:t>
      </w:r>
      <w:r w:rsidRPr="001B1B4B">
        <w:rPr>
          <w:rFonts w:ascii="Consolas" w:hAnsi="Consolas"/>
          <w:b/>
          <w:noProof/>
        </w:rPr>
        <w:t>-9999</w:t>
      </w:r>
      <w:r w:rsidRPr="001B1B4B">
        <w:t xml:space="preserve"> to </w:t>
      </w:r>
      <w:r w:rsidRPr="001B1B4B">
        <w:rPr>
          <w:rFonts w:ascii="Consolas" w:hAnsi="Consolas"/>
          <w:b/>
          <w:noProof/>
        </w:rPr>
        <w:t>+9999</w:t>
      </w:r>
      <w:r w:rsidRPr="001B1B4B">
        <w:t xml:space="preserve"> (both inclusive)</w:t>
      </w:r>
      <w:r w:rsidR="00EE6568">
        <w:t>.</w:t>
      </w:r>
    </w:p>
    <w:p w14:paraId="470F74EA" w14:textId="47FE8E0C" w:rsidR="00B304AE" w:rsidRPr="001B1B4B" w:rsidRDefault="00B304AE" w:rsidP="00B304AE">
      <w:r w:rsidRPr="001B1B4B">
        <w:t xml:space="preserve">The total running time of your program should be no more than </w:t>
      </w:r>
      <w:r w:rsidRPr="001B1B4B">
        <w:rPr>
          <w:rFonts w:ascii="Consolas" w:hAnsi="Consolas"/>
          <w:b/>
          <w:noProof/>
        </w:rPr>
        <w:t>0.5s</w:t>
      </w:r>
      <w:r w:rsidR="00EE6568">
        <w:rPr>
          <w:rFonts w:ascii="Consolas" w:hAnsi="Consolas"/>
          <w:b/>
          <w:noProof/>
        </w:rPr>
        <w:t>.</w:t>
      </w:r>
    </w:p>
    <w:p w14:paraId="370504E2" w14:textId="0B9C4BB6" w:rsidR="00B304AE" w:rsidRPr="001B1B4B" w:rsidRDefault="00B304AE" w:rsidP="00B304AE">
      <w:r w:rsidRPr="001B1B4B">
        <w:t xml:space="preserve">The total memory allowed for use by your program is </w:t>
      </w:r>
      <w:r w:rsidRPr="001B1B4B">
        <w:rPr>
          <w:rFonts w:ascii="Consolas" w:hAnsi="Consolas"/>
          <w:b/>
          <w:noProof/>
        </w:rPr>
        <w:t>5MB</w:t>
      </w:r>
      <w:r w:rsidR="00EE6568">
        <w:rPr>
          <w:rFonts w:ascii="Consolas" w:hAnsi="Consolas"/>
          <w:b/>
          <w:noProof/>
        </w:rPr>
        <w:t>.</w:t>
      </w:r>
    </w:p>
    <w:p w14:paraId="56991DB4" w14:textId="77777777" w:rsidR="00B304AE" w:rsidRPr="001B1B4B" w:rsidRDefault="00B304AE" w:rsidP="00B304A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1B1B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3"/>
        <w:tblW w:w="508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835"/>
      </w:tblGrid>
      <w:tr w:rsidR="00B304AE" w:rsidRPr="001B1B4B" w14:paraId="427ED8C8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1566CB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1562E0" w14:textId="77777777" w:rsidR="00B304AE" w:rsidRPr="001B1B4B" w:rsidRDefault="00B304AE" w:rsidP="00896AC0">
            <w:pPr>
              <w:jc w:val="center"/>
              <w:rPr>
                <w:b/>
              </w:rPr>
            </w:pPr>
            <w:r w:rsidRPr="001B1B4B">
              <w:rPr>
                <w:b/>
              </w:rPr>
              <w:t>Output</w:t>
            </w:r>
          </w:p>
        </w:tc>
      </w:tr>
      <w:tr w:rsidR="00B304AE" w:rsidRPr="001B1B4B" w14:paraId="02493168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F4D58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bookmarkStart w:id="27" w:name="OLE_LINK27"/>
            <w:bookmarkStart w:id="28" w:name="OLE_LINK28"/>
            <w:r w:rsidRPr="001B1B4B">
              <w:rPr>
                <w:rFonts w:ascii="Consolas" w:hAnsi="Consolas"/>
                <w:bCs/>
                <w:noProof/>
              </w:rPr>
              <w:t>1 17</w:t>
            </w:r>
          </w:p>
          <w:p w14:paraId="5856F6E5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-3 6 25 42</w:t>
            </w:r>
          </w:p>
          <w:p w14:paraId="1B4A8570" w14:textId="77777777" w:rsidR="00B304AE" w:rsidRPr="001B1B4B" w:rsidRDefault="00B304AE" w:rsidP="00896AC0">
            <w:pPr>
              <w:rPr>
                <w:rFonts w:ascii="Consolas" w:hAnsi="Consolas"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  <w:bookmarkEnd w:id="27"/>
            <w:bookmarkEnd w:id="28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DCFCA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-3 1 6 17 25 42</w:t>
            </w:r>
          </w:p>
        </w:tc>
      </w:tr>
      <w:tr w:rsidR="00B304AE" w:rsidRPr="001B1B4B" w14:paraId="7A6ACA68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91F06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bookmarkStart w:id="29" w:name="OLE_LINK29"/>
            <w:bookmarkStart w:id="30" w:name="OLE_LINK30"/>
            <w:r w:rsidRPr="001B1B4B">
              <w:rPr>
                <w:rFonts w:ascii="Consolas" w:hAnsi="Consolas"/>
                <w:bCs/>
                <w:noProof/>
              </w:rPr>
              <w:t xml:space="preserve">4 </w:t>
            </w:r>
          </w:p>
          <w:p w14:paraId="0C280486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5 6</w:t>
            </w:r>
          </w:p>
          <w:p w14:paraId="76423CE7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2 3</w:t>
            </w:r>
          </w:p>
          <w:p w14:paraId="66275AE8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  <w:bookmarkEnd w:id="29"/>
            <w:bookmarkEnd w:id="30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77331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2 3 4 5 6</w:t>
            </w:r>
          </w:p>
        </w:tc>
      </w:tr>
      <w:tr w:rsidR="00B304AE" w:rsidRPr="001B1B4B" w14:paraId="57900DA7" w14:textId="77777777" w:rsidTr="00EE6568">
        <w:trPr>
          <w:trHeight w:val="257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ED0B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bookmarkStart w:id="31" w:name="OLE_LINK31"/>
            <w:bookmarkStart w:id="32" w:name="OLE_LINK32"/>
            <w:r w:rsidRPr="001B1B4B">
              <w:rPr>
                <w:rFonts w:ascii="Consolas" w:hAnsi="Consolas"/>
                <w:bCs/>
                <w:noProof/>
              </w:rPr>
              <w:t>1 3</w:t>
            </w:r>
          </w:p>
          <w:p w14:paraId="5C09A32D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2</w:t>
            </w:r>
          </w:p>
          <w:p w14:paraId="78C5C9A4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end</w:t>
            </w:r>
            <w:bookmarkEnd w:id="31"/>
            <w:bookmarkEnd w:id="32"/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57FAE" w14:textId="77777777" w:rsidR="00B304AE" w:rsidRPr="001B1B4B" w:rsidRDefault="00B304AE" w:rsidP="00896AC0">
            <w:pPr>
              <w:rPr>
                <w:rFonts w:ascii="Consolas" w:hAnsi="Consolas"/>
                <w:bCs/>
                <w:noProof/>
              </w:rPr>
            </w:pPr>
            <w:r w:rsidRPr="001B1B4B">
              <w:rPr>
                <w:rFonts w:ascii="Consolas" w:hAnsi="Consolas"/>
                <w:bCs/>
                <w:noProof/>
              </w:rPr>
              <w:t>1 2 3</w:t>
            </w:r>
          </w:p>
        </w:tc>
      </w:tr>
    </w:tbl>
    <w:p w14:paraId="05B4AD5F" w14:textId="77777777" w:rsidR="00B21014" w:rsidRPr="008752D3" w:rsidRDefault="00B21014" w:rsidP="008752D3">
      <w:pPr>
        <w:pStyle w:val="2"/>
        <w:numPr>
          <w:ilvl w:val="0"/>
          <w:numId w:val="21"/>
        </w:numPr>
        <w:rPr>
          <w:sz w:val="32"/>
          <w:szCs w:val="32"/>
        </w:rPr>
      </w:pPr>
      <w:r w:rsidRPr="008752D3">
        <w:rPr>
          <w:sz w:val="32"/>
          <w:szCs w:val="32"/>
        </w:rPr>
        <w:t>Overloading Madness</w:t>
      </w:r>
    </w:p>
    <w:p w14:paraId="7F6BB880" w14:textId="77777777" w:rsidR="00B21014" w:rsidRDefault="00B21014" w:rsidP="00B21014">
      <w:r>
        <w:t xml:space="preserve">You are given 2 files: main.cpp and </w:t>
      </w:r>
      <w:proofErr w:type="spellStart"/>
      <w:r>
        <w:t>Matrix.h</w:t>
      </w:r>
      <w:proofErr w:type="spellEnd"/>
      <w:r>
        <w:t>.</w:t>
      </w:r>
    </w:p>
    <w:p w14:paraId="62920008" w14:textId="77777777" w:rsidR="00B21014" w:rsidRDefault="00B21014" w:rsidP="00B21014">
      <w:r>
        <w:t>Your task is to study the provided Skeleton and implement the missing functionalities for Matrix.cpp.</w:t>
      </w:r>
    </w:p>
    <w:p w14:paraId="161824BA" w14:textId="77777777" w:rsidR="00B21014" w:rsidRDefault="00B21014" w:rsidP="00B21014">
      <w:r>
        <w:t>As the name states the Matrix class is a representation of a simple 2D array of integers.</w:t>
      </w:r>
    </w:p>
    <w:p w14:paraId="3745A3AD" w14:textId="66E59A0A" w:rsidR="00B21014" w:rsidRDefault="00B21014" w:rsidP="00B21014">
      <w:r>
        <w:t>You need to implement the overloading of 4 math operations ‘add’, ‘subtract’, ‘multiply’, ‘divide’</w:t>
      </w:r>
      <w:r w:rsidR="00EE6568">
        <w:t>,</w:t>
      </w:r>
      <w:r>
        <w:t xml:space="preserve"> and an additional overload for operator&lt;&lt;, which will print to the standard output (the console).</w:t>
      </w:r>
    </w:p>
    <w:p w14:paraId="05A4EEDB" w14:textId="77777777" w:rsidR="00B21014" w:rsidRDefault="00B21014" w:rsidP="00B21014">
      <w:r>
        <w:t>For the example let’s assume we have 2x2 Matrix A == Matrix B == |3 3|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|3 3|</w:t>
      </w:r>
    </w:p>
    <w:p w14:paraId="236BF438" w14:textId="77777777" w:rsidR="00B21014" w:rsidRDefault="00B21014" w:rsidP="00B21014">
      <w:pPr>
        <w:pStyle w:val="ad"/>
        <w:numPr>
          <w:ilvl w:val="0"/>
          <w:numId w:val="20"/>
        </w:numPr>
      </w:pPr>
      <w:r>
        <w:t xml:space="preserve">A += B would result in |6 6|                A -= B would result in |0 0|       </w:t>
      </w:r>
      <w:r>
        <w:br/>
        <w:t xml:space="preserve">                                        |6 6|                                                       |0 0|</w:t>
      </w:r>
    </w:p>
    <w:p w14:paraId="7F84C5B5" w14:textId="77777777" w:rsidR="00B21014" w:rsidRDefault="00B21014" w:rsidP="00B21014">
      <w:pPr>
        <w:pStyle w:val="ad"/>
        <w:ind w:left="1080"/>
      </w:pPr>
    </w:p>
    <w:p w14:paraId="23A1A7E4" w14:textId="77777777" w:rsidR="00B21014" w:rsidRDefault="00B21014" w:rsidP="00B21014">
      <w:pPr>
        <w:pStyle w:val="ad"/>
        <w:numPr>
          <w:ilvl w:val="0"/>
          <w:numId w:val="20"/>
        </w:numPr>
      </w:pPr>
      <w:r>
        <w:t xml:space="preserve">A *= B would result in |9 9|                A /= B would result in |1 1|       </w:t>
      </w:r>
      <w:r>
        <w:br/>
        <w:t xml:space="preserve">                                        |9 9|                                                        |1 1|</w:t>
      </w:r>
    </w:p>
    <w:p w14:paraId="0BB2A87A" w14:textId="77777777" w:rsidR="00B21014" w:rsidRDefault="00B21014" w:rsidP="00B21014">
      <w:pPr>
        <w:pStyle w:val="ad"/>
      </w:pPr>
    </w:p>
    <w:p w14:paraId="5FF61135" w14:textId="6184EAC7" w:rsidR="00B21014" w:rsidRDefault="00B21014" w:rsidP="00B21014">
      <w:pPr>
        <w:pStyle w:val="ad"/>
        <w:ind w:left="1080"/>
      </w:pPr>
      <w:r w:rsidRPr="00135388">
        <w:rPr>
          <w:b/>
        </w:rPr>
        <w:t>Important note</w:t>
      </w:r>
      <w:r>
        <w:t>: remember tha</w:t>
      </w:r>
      <w:r w:rsidR="00EE6568">
        <w:t>t</w:t>
      </w:r>
      <w:r>
        <w:t xml:space="preserve"> in math you </w:t>
      </w:r>
      <w:proofErr w:type="spellStart"/>
      <w:r>
        <w:t>can not</w:t>
      </w:r>
      <w:proofErr w:type="spellEnd"/>
      <w:r>
        <w:t xml:space="preserve"> divide by 0! Otherwise</w:t>
      </w:r>
      <w:r w:rsidR="00EE6568">
        <w:t>,</w:t>
      </w:r>
      <w:r>
        <w:t xml:space="preserve"> the universe would explode. If there seems to be any case of division by 0 -&gt; simply treat the result as 0.</w:t>
      </w:r>
    </w:p>
    <w:p w14:paraId="7DFF03A1" w14:textId="77777777" w:rsidR="00B21014" w:rsidRDefault="00B21014" w:rsidP="00B21014">
      <w:pPr>
        <w:pStyle w:val="ad"/>
        <w:ind w:left="1080"/>
      </w:pPr>
      <w:r>
        <w:t>Example 5 / 0 = 0.</w:t>
      </w:r>
      <w:r>
        <w:tab/>
      </w:r>
    </w:p>
    <w:p w14:paraId="3B3B2E7A" w14:textId="77777777" w:rsidR="00B21014" w:rsidRDefault="00B21014" w:rsidP="00B21014">
      <w:pPr>
        <w:pStyle w:val="ad"/>
        <w:ind w:left="1080"/>
      </w:pP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72C2E1" w14:textId="432FCE0D" w:rsidR="00B21014" w:rsidRDefault="00B21014" w:rsidP="00B21014">
      <w:r>
        <w:t xml:space="preserve">Keep in mind that the matrix sizes will </w:t>
      </w:r>
      <w:r w:rsidRPr="00135388">
        <w:rPr>
          <w:b/>
        </w:rPr>
        <w:t>NOT</w:t>
      </w:r>
      <w:r>
        <w:t xml:space="preserve"> always be the same. In this case - simply perform the operation on their </w:t>
      </w:r>
      <w:r w:rsidRPr="006F1FDE">
        <w:rPr>
          <w:b/>
          <w:color w:val="FF0000"/>
        </w:rPr>
        <w:t>common intersection</w:t>
      </w:r>
      <w:r>
        <w:t xml:space="preserve"> (the smaller matrix). You are </w:t>
      </w:r>
      <w:r w:rsidRPr="00135388">
        <w:rPr>
          <w:b/>
        </w:rPr>
        <w:t>assured</w:t>
      </w:r>
      <w:r>
        <w:t xml:space="preserve"> that in this case</w:t>
      </w:r>
      <w:r w:rsidR="00EE6568">
        <w:t>,</w:t>
      </w:r>
      <w:r>
        <w:t xml:space="preserve"> the bigger matrix in size will be from the </w:t>
      </w:r>
      <w:r w:rsidRPr="006F1FDE">
        <w:rPr>
          <w:b/>
        </w:rPr>
        <w:t>LEFT</w:t>
      </w:r>
      <w:r>
        <w:t xml:space="preserve"> side of the mathematical operand (will simply be from the left).</w:t>
      </w:r>
    </w:p>
    <w:p w14:paraId="15AB134C" w14:textId="77777777" w:rsidR="00B21014" w:rsidRDefault="00B21014" w:rsidP="00B21014">
      <w:r>
        <w:t>For the example let’s assume we have 3x3 Matrix A |</w:t>
      </w:r>
      <w:r w:rsidRPr="006F1FDE">
        <w:rPr>
          <w:color w:val="00B050"/>
        </w:rPr>
        <w:t xml:space="preserve">1 2 </w:t>
      </w:r>
      <w:r>
        <w:t>3| and Matrix B |</w:t>
      </w:r>
      <w:r w:rsidRPr="006F1FDE">
        <w:rPr>
          <w:color w:val="0070C0"/>
        </w:rPr>
        <w:t>4 3</w:t>
      </w:r>
      <w:r>
        <w:t>|</w:t>
      </w:r>
      <w:r>
        <w:br/>
      </w:r>
      <w:r>
        <w:tab/>
      </w:r>
      <w:r>
        <w:tab/>
      </w:r>
      <w:r>
        <w:tab/>
      </w:r>
      <w:r>
        <w:tab/>
      </w:r>
      <w:r>
        <w:tab/>
        <w:t xml:space="preserve">                     |</w:t>
      </w:r>
      <w:r w:rsidRPr="006F1FDE">
        <w:rPr>
          <w:color w:val="00B050"/>
        </w:rPr>
        <w:t xml:space="preserve">4 5 </w:t>
      </w:r>
      <w:r>
        <w:t>6|                         |</w:t>
      </w:r>
      <w:r w:rsidRPr="006F1FDE">
        <w:rPr>
          <w:color w:val="0070C0"/>
        </w:rPr>
        <w:t>1 0</w:t>
      </w:r>
      <w:r>
        <w:t>|</w:t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|7 8 9|</w:t>
      </w:r>
    </w:p>
    <w:p w14:paraId="5F10111E" w14:textId="77777777" w:rsidR="00B21014" w:rsidRDefault="00B21014" w:rsidP="00B21014">
      <w:pPr>
        <w:pStyle w:val="ad"/>
        <w:numPr>
          <w:ilvl w:val="0"/>
          <w:numId w:val="20"/>
        </w:numPr>
      </w:pPr>
      <w:r>
        <w:t>A += B would result in |</w:t>
      </w:r>
      <w:r w:rsidRPr="006F1FDE">
        <w:rPr>
          <w:color w:val="FF0000"/>
        </w:rPr>
        <w:t xml:space="preserve">5 5 </w:t>
      </w:r>
      <w:r>
        <w:t>3|</w:t>
      </w:r>
      <w:r>
        <w:br/>
        <w:t xml:space="preserve">                                        |</w:t>
      </w:r>
      <w:r w:rsidRPr="006F1FDE">
        <w:rPr>
          <w:color w:val="FF0000"/>
        </w:rPr>
        <w:t xml:space="preserve">5 5 </w:t>
      </w:r>
      <w:r>
        <w:t xml:space="preserve">6|       </w:t>
      </w:r>
      <w:r>
        <w:br/>
        <w:t xml:space="preserve">                                        |7 8 9|              </w:t>
      </w:r>
    </w:p>
    <w:p w14:paraId="066D82D2" w14:textId="363789A6" w:rsidR="00B21014" w:rsidRDefault="00B21014" w:rsidP="00B21014">
      <w:r>
        <w:t xml:space="preserve">For the operator&lt;&lt; - print </w:t>
      </w:r>
      <w:r w:rsidRPr="006F1FDE">
        <w:rPr>
          <w:b/>
        </w:rPr>
        <w:t>whitespace</w:t>
      </w:r>
      <w:r>
        <w:t xml:space="preserve"> separated all element</w:t>
      </w:r>
      <w:r w:rsidR="00EE6568">
        <w:t>s</w:t>
      </w:r>
      <w:r>
        <w:t xml:space="preserve"> of </w:t>
      </w:r>
      <w:r w:rsidR="00EE6568">
        <w:t xml:space="preserve">the </w:t>
      </w:r>
      <w:r>
        <w:t xml:space="preserve">matrix and </w:t>
      </w:r>
      <w:r w:rsidR="00EE6568">
        <w:t>at</w:t>
      </w:r>
      <w:r>
        <w:t xml:space="preserve"> the end of each row print a </w:t>
      </w:r>
      <w:r w:rsidRPr="006F1FDE">
        <w:rPr>
          <w:b/>
        </w:rPr>
        <w:t>newline</w:t>
      </w:r>
      <w:r>
        <w:t>.</w:t>
      </w:r>
    </w:p>
    <w:p w14:paraId="32405A60" w14:textId="77777777" w:rsidR="00B21014" w:rsidRDefault="00B21014" w:rsidP="00B21014">
      <w:r>
        <w:t xml:space="preserve">Note: there is </w:t>
      </w:r>
      <w:r w:rsidRPr="006F1FDE">
        <w:rPr>
          <w:b/>
        </w:rPr>
        <w:t>whitespace</w:t>
      </w:r>
      <w:r>
        <w:t xml:space="preserve"> even after the last element on each row, before the </w:t>
      </w:r>
      <w:r w:rsidRPr="006F1FDE">
        <w:rPr>
          <w:b/>
        </w:rPr>
        <w:t>newline</w:t>
      </w:r>
      <w:r>
        <w:t>.</w:t>
      </w:r>
    </w:p>
    <w:p w14:paraId="69D7F588" w14:textId="77777777" w:rsidR="00B21014" w:rsidRDefault="00B21014" w:rsidP="00B21014">
      <w:r>
        <w:t xml:space="preserve">You are given the </w:t>
      </w:r>
      <w:r w:rsidRPr="007F64D2">
        <w:rPr>
          <w:rStyle w:val="CodeChar"/>
        </w:rPr>
        <w:t>main()</w:t>
      </w:r>
      <w:r>
        <w:t xml:space="preserve"> function, which read from the standard input and populates MATRICES_COUNT number of Matrices (each Matrix may have a different size and will always be a </w:t>
      </w:r>
      <w:proofErr w:type="gramStart"/>
      <w:r w:rsidRPr="006F1FDE">
        <w:rPr>
          <w:b/>
        </w:rPr>
        <w:t>square</w:t>
      </w:r>
      <w:r>
        <w:t>(</w:t>
      </w:r>
      <w:proofErr w:type="gramEnd"/>
      <w:r>
        <w:t xml:space="preserve">number of rows == number of </w:t>
      </w:r>
      <w:proofErr w:type="spellStart"/>
      <w:r>
        <w:t>cols</w:t>
      </w:r>
      <w:proofErr w:type="spellEnd"/>
      <w:r>
        <w:t>)).</w:t>
      </w:r>
    </w:p>
    <w:p w14:paraId="1CF34863" w14:textId="77777777" w:rsidR="00B21014" w:rsidRDefault="00B21014" w:rsidP="00B21014">
      <w:r>
        <w:t xml:space="preserve">The matrices are then sorted (by their sizes) in Descending order (or at least their indexes). </w:t>
      </w:r>
    </w:p>
    <w:p w14:paraId="3C2CB99C" w14:textId="592876D4" w:rsidR="00B21014" w:rsidRDefault="00EE6568" w:rsidP="00B21014">
      <w:r>
        <w:t>The n</w:t>
      </w:r>
      <w:r w:rsidR="00B21014">
        <w:t>ext 5 actions will be:</w:t>
      </w:r>
    </w:p>
    <w:p w14:paraId="1AD95FA1" w14:textId="6A313624" w:rsidR="00B21014" w:rsidRDefault="00B21014" w:rsidP="00B21014">
      <w:pPr>
        <w:pStyle w:val="ad"/>
        <w:numPr>
          <w:ilvl w:val="0"/>
          <w:numId w:val="20"/>
        </w:numPr>
      </w:pPr>
      <w:r>
        <w:t xml:space="preserve">the </w:t>
      </w:r>
      <w:r w:rsidR="008467C9">
        <w:rPr>
          <w:lang w:val="bg-BG"/>
        </w:rPr>
        <w:t>'</w:t>
      </w:r>
      <w:r>
        <w:t>first</w:t>
      </w:r>
      <w:r w:rsidR="008467C9">
        <w:rPr>
          <w:lang w:val="bg-BG"/>
        </w:rPr>
        <w:t>'</w:t>
      </w:r>
      <w:r>
        <w:t xml:space="preserve"> Matrix is added with the </w:t>
      </w:r>
      <w:r w:rsidR="008467C9">
        <w:rPr>
          <w:lang w:val="bg-BG"/>
        </w:rPr>
        <w:t>'</w:t>
      </w:r>
      <w:r>
        <w:t>second</w:t>
      </w:r>
      <w:r w:rsidR="008467C9">
        <w:rPr>
          <w:lang w:val="bg-BG"/>
        </w:rPr>
        <w:t>'</w:t>
      </w:r>
      <w:r>
        <w:t xml:space="preserve"> Matrix</w:t>
      </w:r>
    </w:p>
    <w:p w14:paraId="203661AE" w14:textId="7CF6F51E" w:rsidR="00B21014" w:rsidRDefault="00B21014" w:rsidP="00B21014">
      <w:pPr>
        <w:pStyle w:val="ad"/>
        <w:numPr>
          <w:ilvl w:val="0"/>
          <w:numId w:val="20"/>
        </w:numPr>
      </w:pPr>
      <w:r>
        <w:t xml:space="preserve">the </w:t>
      </w:r>
      <w:r w:rsidR="008467C9">
        <w:rPr>
          <w:lang w:val="bg-BG"/>
        </w:rPr>
        <w:t>'</w:t>
      </w:r>
      <w:r>
        <w:t>first</w:t>
      </w:r>
      <w:r w:rsidR="008467C9">
        <w:rPr>
          <w:lang w:val="bg-BG"/>
        </w:rPr>
        <w:t>'</w:t>
      </w:r>
      <w:r>
        <w:t xml:space="preserve"> Matrix is subtracted </w:t>
      </w:r>
      <w:r w:rsidR="00EE6568">
        <w:t>from</w:t>
      </w:r>
      <w:r>
        <w:t xml:space="preserve"> the </w:t>
      </w:r>
      <w:r w:rsidR="008467C9">
        <w:rPr>
          <w:lang w:val="bg-BG"/>
        </w:rPr>
        <w:t>'</w:t>
      </w:r>
      <w:r>
        <w:t>third</w:t>
      </w:r>
      <w:r w:rsidR="008467C9">
        <w:rPr>
          <w:lang w:val="bg-BG"/>
        </w:rPr>
        <w:t>'</w:t>
      </w:r>
      <w:r>
        <w:t xml:space="preserve"> Matrix</w:t>
      </w:r>
    </w:p>
    <w:p w14:paraId="614E20E8" w14:textId="29266B46" w:rsidR="00B21014" w:rsidRDefault="00B21014" w:rsidP="00B21014">
      <w:pPr>
        <w:pStyle w:val="ad"/>
        <w:numPr>
          <w:ilvl w:val="0"/>
          <w:numId w:val="20"/>
        </w:numPr>
      </w:pPr>
      <w:r>
        <w:t xml:space="preserve">the </w:t>
      </w:r>
      <w:r w:rsidR="008467C9">
        <w:rPr>
          <w:lang w:val="bg-BG"/>
        </w:rPr>
        <w:t>'</w:t>
      </w:r>
      <w:r>
        <w:t>first</w:t>
      </w:r>
      <w:r w:rsidR="008467C9">
        <w:rPr>
          <w:lang w:val="bg-BG"/>
        </w:rPr>
        <w:t>'</w:t>
      </w:r>
      <w:r>
        <w:t xml:space="preserve"> Matrix is multiplied </w:t>
      </w:r>
      <w:r w:rsidR="00EE6568">
        <w:t>by</w:t>
      </w:r>
      <w:r>
        <w:t xml:space="preserve"> the </w:t>
      </w:r>
      <w:r w:rsidR="008467C9">
        <w:rPr>
          <w:lang w:val="bg-BG"/>
        </w:rPr>
        <w:t>'</w:t>
      </w:r>
      <w:r>
        <w:t>fourth</w:t>
      </w:r>
      <w:r w:rsidR="008467C9">
        <w:rPr>
          <w:lang w:val="bg-BG"/>
        </w:rPr>
        <w:t>'</w:t>
      </w:r>
      <w:r>
        <w:t xml:space="preserve"> Matrix</w:t>
      </w:r>
    </w:p>
    <w:p w14:paraId="0D51562D" w14:textId="41EE1B25" w:rsidR="00B21014" w:rsidRDefault="00B21014" w:rsidP="00B21014">
      <w:pPr>
        <w:pStyle w:val="ad"/>
        <w:numPr>
          <w:ilvl w:val="0"/>
          <w:numId w:val="20"/>
        </w:numPr>
      </w:pPr>
      <w:r>
        <w:t xml:space="preserve">the </w:t>
      </w:r>
      <w:r w:rsidR="008467C9">
        <w:rPr>
          <w:lang w:val="bg-BG"/>
        </w:rPr>
        <w:t>'</w:t>
      </w:r>
      <w:r>
        <w:t>first</w:t>
      </w:r>
      <w:r w:rsidR="008467C9">
        <w:rPr>
          <w:lang w:val="bg-BG"/>
        </w:rPr>
        <w:t>'</w:t>
      </w:r>
      <w:r>
        <w:t xml:space="preserve"> Matrix is divided </w:t>
      </w:r>
      <w:r w:rsidR="00EE6568">
        <w:t>by</w:t>
      </w:r>
      <w:r>
        <w:t xml:space="preserve"> the </w:t>
      </w:r>
      <w:r w:rsidR="008467C9">
        <w:rPr>
          <w:lang w:val="bg-BG"/>
        </w:rPr>
        <w:t>'</w:t>
      </w:r>
      <w:r>
        <w:t>fifth</w:t>
      </w:r>
      <w:r w:rsidR="008467C9">
        <w:rPr>
          <w:lang w:val="bg-BG"/>
        </w:rPr>
        <w:t>'</w:t>
      </w:r>
      <w:r>
        <w:t xml:space="preserve"> Matrix</w:t>
      </w:r>
    </w:p>
    <w:p w14:paraId="7FE6FD1D" w14:textId="0C591E17" w:rsidR="00B21014" w:rsidRPr="008467C9" w:rsidRDefault="00B21014" w:rsidP="008467C9">
      <w:pPr>
        <w:pStyle w:val="ad"/>
        <w:numPr>
          <w:ilvl w:val="0"/>
          <w:numId w:val="20"/>
        </w:numPr>
      </w:pPr>
      <w:r>
        <w:t xml:space="preserve">the </w:t>
      </w:r>
      <w:r w:rsidR="008467C9">
        <w:rPr>
          <w:lang w:val="bg-BG"/>
        </w:rPr>
        <w:t>'</w:t>
      </w:r>
      <w:r>
        <w:t>first</w:t>
      </w:r>
      <w:r w:rsidR="008467C9">
        <w:rPr>
          <w:lang w:val="bg-BG"/>
        </w:rPr>
        <w:t>'</w:t>
      </w:r>
      <w:r>
        <w:t xml:space="preserve"> Matrix is printed to the standard output (the console)</w:t>
      </w:r>
    </w:p>
    <w:p w14:paraId="5B893B4B" w14:textId="77777777" w:rsidR="00B21014" w:rsidRDefault="00B21014" w:rsidP="00B21014">
      <w:r>
        <w:t xml:space="preserve">Your task is to study the code and implement the function so that the code </w:t>
      </w:r>
      <w:bookmarkStart w:id="33" w:name="_Hlk528191961"/>
      <w:r>
        <w:t xml:space="preserve">accomplishes </w:t>
      </w:r>
      <w:bookmarkEnd w:id="33"/>
      <w:r>
        <w:t>the task described.</w:t>
      </w:r>
    </w:p>
    <w:p w14:paraId="3AB48C88" w14:textId="77777777" w:rsidR="00B21014" w:rsidRDefault="00B21014" w:rsidP="00B21014">
      <w:r>
        <w:t xml:space="preserve">You should submit a single </w:t>
      </w:r>
      <w:r>
        <w:rPr>
          <w:rStyle w:val="CodeChar"/>
        </w:rPr>
        <w:t>.zip</w:t>
      </w:r>
      <w:r>
        <w:t xml:space="preserve"> file for this task, containing </w:t>
      </w:r>
      <w:r w:rsidRPr="000152EE">
        <w:rPr>
          <w:b/>
        </w:rPr>
        <w:t>ONLY</w:t>
      </w:r>
      <w:r>
        <w:t xml:space="preserve"> the files you created. </w:t>
      </w:r>
    </w:p>
    <w:p w14:paraId="3B80008B" w14:textId="77777777" w:rsidR="00B21014" w:rsidRDefault="00B21014" w:rsidP="00B21014">
      <w:r>
        <w:t>The Judge system has a copy of the other files and will compile them, along with your file, in the same directory.</w:t>
      </w:r>
    </w:p>
    <w:p w14:paraId="38A1A4BF" w14:textId="77777777" w:rsidR="00B21014" w:rsidRDefault="00B21014" w:rsidP="00B21014">
      <w:pPr>
        <w:pStyle w:val="3"/>
      </w:pPr>
      <w:r>
        <w:t>Restrictions</w:t>
      </w:r>
    </w:p>
    <w:p w14:paraId="2C39FB78" w14:textId="77777777" w:rsidR="00B21014" w:rsidRPr="008D66EB" w:rsidRDefault="00B21014" w:rsidP="00B21014">
      <w:r>
        <w:t>Mathematical division by 0 (zero) is not allowed. Handle this case as explained above.</w:t>
      </w:r>
    </w:p>
    <w:p w14:paraId="4770FA64" w14:textId="77777777" w:rsidR="00B21014" w:rsidRDefault="00B21014" w:rsidP="00B21014">
      <w:pPr>
        <w:pStyle w:val="3"/>
      </w:pPr>
      <w:r>
        <w:t>Examples</w:t>
      </w:r>
    </w:p>
    <w:tbl>
      <w:tblPr>
        <w:tblStyle w:val="TableGrid1"/>
        <w:tblW w:w="480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2268"/>
      </w:tblGrid>
      <w:tr w:rsidR="00B21014" w14:paraId="28640E99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42B953" w14:textId="77777777" w:rsidR="00B21014" w:rsidRDefault="00B21014" w:rsidP="000F7359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 xml:space="preserve">Input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C8DAE" w14:textId="77777777" w:rsidR="00B21014" w:rsidRDefault="00B21014" w:rsidP="000F7359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21014" w14:paraId="607AED96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0DAE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34" w:name="OLE_LINK33"/>
            <w:bookmarkStart w:id="35" w:name="OLE_LINK34"/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4D298E4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5</w:t>
            </w:r>
          </w:p>
          <w:p w14:paraId="4E45126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5</w:t>
            </w:r>
          </w:p>
          <w:p w14:paraId="4ADF47D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72D2ED52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20E75F2C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673AE28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5911B3E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172EA03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72C56A3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</w:t>
            </w:r>
          </w:p>
          <w:p w14:paraId="1A89CDE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33ADCB4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</w:t>
            </w:r>
          </w:p>
          <w:p w14:paraId="2D5B1B0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</w:t>
            </w:r>
          </w:p>
          <w:bookmarkEnd w:id="34"/>
          <w:bookmarkEnd w:id="35"/>
          <w:p w14:paraId="1B28F85F" w14:textId="77777777" w:rsidR="00B21014" w:rsidRDefault="00B21014" w:rsidP="000F7359">
            <w:pPr>
              <w:spacing w:before="0"/>
              <w:rPr>
                <w:rFonts w:ascii="Consolas" w:hAnsi="Consolas"/>
                <w:noProof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D0EA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2 6 </w:t>
            </w:r>
          </w:p>
          <w:p w14:paraId="0EB81B1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6 6 </w:t>
            </w:r>
          </w:p>
          <w:p w14:paraId="47F36BCA" w14:textId="77777777" w:rsidR="00B21014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</w:p>
        </w:tc>
      </w:tr>
      <w:tr w:rsidR="00B21014" w14:paraId="12565A3B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97F1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36" w:name="OLE_LINK35"/>
            <w:bookmarkStart w:id="37" w:name="OLE_LINK36"/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0C8D68E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5</w:t>
            </w:r>
          </w:p>
          <w:p w14:paraId="27FE2DB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5</w:t>
            </w:r>
          </w:p>
          <w:p w14:paraId="5D2C065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7CFB268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4A02898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 4</w:t>
            </w:r>
          </w:p>
          <w:p w14:paraId="5E62AA3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0A29570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6EFC66DB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3</w:t>
            </w:r>
          </w:p>
          <w:p w14:paraId="6402CC0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5A5B0F8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</w:t>
            </w:r>
          </w:p>
          <w:p w14:paraId="726F6ABB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</w:t>
            </w:r>
          </w:p>
          <w:p w14:paraId="375E8D15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41572FE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 20</w:t>
            </w:r>
          </w:p>
          <w:p w14:paraId="662D538E" w14:textId="593AD4F0" w:rsidR="00B21014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0 0</w:t>
            </w:r>
            <w:bookmarkEnd w:id="36"/>
            <w:bookmarkEnd w:id="37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5ED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2 0 </w:t>
            </w:r>
          </w:p>
          <w:p w14:paraId="27A1C89A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0 0 </w:t>
            </w:r>
          </w:p>
          <w:p w14:paraId="049990D8" w14:textId="77777777" w:rsidR="00B21014" w:rsidRPr="00E75FE5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</w:p>
        </w:tc>
      </w:tr>
      <w:tr w:rsidR="00B21014" w14:paraId="3D63E7E8" w14:textId="77777777" w:rsidTr="00EE6568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03FE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bookmarkStart w:id="38" w:name="OLE_LINK37"/>
            <w:bookmarkStart w:id="39" w:name="OLE_LINK38"/>
            <w:r w:rsidRPr="008D66EB">
              <w:rPr>
                <w:rFonts w:ascii="Consolas" w:hAnsi="Consolas"/>
                <w:bCs/>
                <w:noProof/>
              </w:rPr>
              <w:t>1</w:t>
            </w:r>
          </w:p>
          <w:p w14:paraId="71308324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0</w:t>
            </w:r>
          </w:p>
          <w:p w14:paraId="6D23F07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</w:t>
            </w:r>
          </w:p>
          <w:p w14:paraId="16CBFC5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1 2</w:t>
            </w:r>
          </w:p>
          <w:p w14:paraId="2A9C4EA1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4</w:t>
            </w:r>
          </w:p>
          <w:p w14:paraId="498132BB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</w:t>
            </w:r>
          </w:p>
          <w:p w14:paraId="7C840B45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8 7</w:t>
            </w:r>
          </w:p>
          <w:p w14:paraId="70B1400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6 5 4</w:t>
            </w:r>
          </w:p>
          <w:p w14:paraId="5AF1AD4C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3 2 1</w:t>
            </w:r>
          </w:p>
          <w:p w14:paraId="04922058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4</w:t>
            </w:r>
          </w:p>
          <w:p w14:paraId="74EF7A6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2236ADB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26B3DEB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5D72D429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2 2 2 2</w:t>
            </w:r>
          </w:p>
          <w:p w14:paraId="19421B03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5</w:t>
            </w:r>
          </w:p>
          <w:p w14:paraId="18130E12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2E0F830F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2423AAF8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0762C1BE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</w:p>
          <w:p w14:paraId="476D3EA6" w14:textId="6BACA4CA" w:rsidR="00B21014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>9 9 9 9 9</w:t>
            </w:r>
            <w:bookmarkEnd w:id="38"/>
            <w:bookmarkEnd w:id="39"/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0945FD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0 6 4 11 9 </w:t>
            </w:r>
          </w:p>
          <w:p w14:paraId="0FCED307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15 24 7 11 9 </w:t>
            </w:r>
          </w:p>
          <w:p w14:paraId="0C827E66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8 9 10 11 9 </w:t>
            </w:r>
          </w:p>
          <w:p w14:paraId="0537D424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11 11 11 11 9 </w:t>
            </w:r>
          </w:p>
          <w:p w14:paraId="49D22EB0" w14:textId="77777777" w:rsidR="00B21014" w:rsidRPr="008D66EB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  <w:r w:rsidRPr="008D66EB">
              <w:rPr>
                <w:rFonts w:ascii="Consolas" w:hAnsi="Consolas"/>
                <w:bCs/>
                <w:noProof/>
              </w:rPr>
              <w:t xml:space="preserve">9 9 9 9 9 </w:t>
            </w:r>
          </w:p>
          <w:p w14:paraId="1F55E5F7" w14:textId="77777777" w:rsidR="00B21014" w:rsidRPr="00E75FE5" w:rsidRDefault="00B21014" w:rsidP="000F7359">
            <w:pPr>
              <w:spacing w:before="0"/>
              <w:rPr>
                <w:rFonts w:ascii="Consolas" w:hAnsi="Consolas"/>
                <w:bCs/>
                <w:noProof/>
              </w:rPr>
            </w:pPr>
          </w:p>
        </w:tc>
      </w:tr>
    </w:tbl>
    <w:p w14:paraId="3CC48B72" w14:textId="77777777" w:rsidR="005E0962" w:rsidRDefault="005E0962" w:rsidP="00FE4F34"/>
    <w:sectPr w:rsidR="005E0962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97DC62" w14:textId="77777777" w:rsidR="007B46AD" w:rsidRDefault="007B46AD">
      <w:pPr>
        <w:spacing w:before="0" w:after="0" w:line="240" w:lineRule="auto"/>
      </w:pPr>
      <w:r>
        <w:separator/>
      </w:r>
    </w:p>
  </w:endnote>
  <w:endnote w:type="continuationSeparator" w:id="0">
    <w:p w14:paraId="15D9F931" w14:textId="77777777" w:rsidR="007B46AD" w:rsidRDefault="007B46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A1AF9" w14:textId="34071B24" w:rsidR="0067079D" w:rsidRPr="00B36B6F" w:rsidRDefault="00B36B6F" w:rsidP="00B36B6F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5EEC956" wp14:editId="04AEB34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307ED6" w14:textId="77777777" w:rsidR="00B36B6F" w:rsidRPr="002C539D" w:rsidRDefault="00B36B6F" w:rsidP="00B36B6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5EEC95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4307ED6" w14:textId="77777777" w:rsidR="00B36B6F" w:rsidRPr="002C539D" w:rsidRDefault="00B36B6F" w:rsidP="00B36B6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1F4AE8" wp14:editId="74898A0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7E89B8" w14:textId="77777777" w:rsidR="00B36B6F" w:rsidRPr="002C539D" w:rsidRDefault="00B36B6F" w:rsidP="00B36B6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0"/>
                        <w:p w14:paraId="3876379A" w14:textId="77777777" w:rsidR="00B36B6F" w:rsidRPr="00596AA5" w:rsidRDefault="00B36B6F" w:rsidP="00B36B6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3FEE08" wp14:editId="719B6FA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16AC09" wp14:editId="47D2BDC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C7FD91" wp14:editId="6557A84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E058ED" wp14:editId="2FC07CD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8186E5" wp14:editId="3220A3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25D64E" wp14:editId="2B9B48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3B175F" wp14:editId="18FC82A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D5DA5" wp14:editId="296E4B0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40F4FB" wp14:editId="620305D1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1F4AE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37E89B8" w14:textId="77777777" w:rsidR="00B36B6F" w:rsidRPr="002C539D" w:rsidRDefault="00B36B6F" w:rsidP="00B36B6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1"/>
                  <w:p w14:paraId="3876379A" w14:textId="77777777" w:rsidR="00B36B6F" w:rsidRPr="00596AA5" w:rsidRDefault="00B36B6F" w:rsidP="00B36B6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3FEE08" wp14:editId="719B6FA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16AC09" wp14:editId="47D2BDC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C7FD91" wp14:editId="6557A84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E058ED" wp14:editId="2FC07CD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8186E5" wp14:editId="3220A3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25D64E" wp14:editId="2B9B48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3B175F" wp14:editId="18FC82A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D5DA5" wp14:editId="296E4B0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40F4FB" wp14:editId="620305D1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B8065DC" wp14:editId="67D0A1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E10EB6" wp14:editId="59FE41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8A5B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2375C3" wp14:editId="0D697E6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030B74" w14:textId="77777777" w:rsidR="00B36B6F" w:rsidRPr="00596AA5" w:rsidRDefault="00B36B6F" w:rsidP="00B36B6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2375C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9030B74" w14:textId="77777777" w:rsidR="00B36B6F" w:rsidRPr="00596AA5" w:rsidRDefault="00B36B6F" w:rsidP="00B36B6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CE9DCD" w14:textId="77777777" w:rsidR="007B46AD" w:rsidRDefault="007B46AD">
      <w:pPr>
        <w:spacing w:before="0" w:after="0" w:line="240" w:lineRule="auto"/>
      </w:pPr>
      <w:r>
        <w:separator/>
      </w:r>
    </w:p>
  </w:footnote>
  <w:footnote w:type="continuationSeparator" w:id="0">
    <w:p w14:paraId="24C18B85" w14:textId="77777777" w:rsidR="007B46AD" w:rsidRDefault="007B46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F4224B" w14:textId="77777777" w:rsidR="0067079D" w:rsidRDefault="0067079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372B3"/>
    <w:multiLevelType w:val="multilevel"/>
    <w:tmpl w:val="0880645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7196D71"/>
    <w:multiLevelType w:val="hybridMultilevel"/>
    <w:tmpl w:val="89D41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4F5C81"/>
    <w:multiLevelType w:val="multilevel"/>
    <w:tmpl w:val="FFB8F46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921F7"/>
    <w:multiLevelType w:val="hybridMultilevel"/>
    <w:tmpl w:val="08ACEC9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A6573D"/>
    <w:multiLevelType w:val="multilevel"/>
    <w:tmpl w:val="FD1490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044FA2"/>
    <w:multiLevelType w:val="multilevel"/>
    <w:tmpl w:val="856E5F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6A5412D"/>
    <w:multiLevelType w:val="multilevel"/>
    <w:tmpl w:val="46CC4E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29623DF7"/>
    <w:multiLevelType w:val="hybridMultilevel"/>
    <w:tmpl w:val="B964B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120032"/>
    <w:multiLevelType w:val="hybridMultilevel"/>
    <w:tmpl w:val="547A5E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1E2337"/>
    <w:multiLevelType w:val="multilevel"/>
    <w:tmpl w:val="6AD867E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73A588F"/>
    <w:multiLevelType w:val="hybridMultilevel"/>
    <w:tmpl w:val="4ED0F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61267"/>
    <w:multiLevelType w:val="multilevel"/>
    <w:tmpl w:val="70E43D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3E982078"/>
    <w:multiLevelType w:val="multilevel"/>
    <w:tmpl w:val="CC54451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45551A80"/>
    <w:multiLevelType w:val="multilevel"/>
    <w:tmpl w:val="C5503EBE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19B5F80"/>
    <w:multiLevelType w:val="multilevel"/>
    <w:tmpl w:val="D48A33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576873E9"/>
    <w:multiLevelType w:val="hybridMultilevel"/>
    <w:tmpl w:val="7F6002AE"/>
    <w:lvl w:ilvl="0" w:tplc="5178BC1E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82840EE"/>
    <w:multiLevelType w:val="hybridMultilevel"/>
    <w:tmpl w:val="34F64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FA150F"/>
    <w:multiLevelType w:val="multilevel"/>
    <w:tmpl w:val="3790F4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5EF63B98"/>
    <w:multiLevelType w:val="hybridMultilevel"/>
    <w:tmpl w:val="D74C0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F96A90"/>
    <w:multiLevelType w:val="multilevel"/>
    <w:tmpl w:val="D9088D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7952241A"/>
    <w:multiLevelType w:val="hybridMultilevel"/>
    <w:tmpl w:val="95267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6083173">
    <w:abstractNumId w:val="13"/>
  </w:num>
  <w:num w:numId="2" w16cid:durableId="882643577">
    <w:abstractNumId w:val="9"/>
  </w:num>
  <w:num w:numId="3" w16cid:durableId="253905726">
    <w:abstractNumId w:val="14"/>
  </w:num>
  <w:num w:numId="4" w16cid:durableId="1679845912">
    <w:abstractNumId w:val="2"/>
  </w:num>
  <w:num w:numId="5" w16cid:durableId="778835474">
    <w:abstractNumId w:val="4"/>
  </w:num>
  <w:num w:numId="6" w16cid:durableId="2080783085">
    <w:abstractNumId w:val="19"/>
  </w:num>
  <w:num w:numId="7" w16cid:durableId="1831172078">
    <w:abstractNumId w:val="12"/>
  </w:num>
  <w:num w:numId="8" w16cid:durableId="181940122">
    <w:abstractNumId w:val="11"/>
  </w:num>
  <w:num w:numId="9" w16cid:durableId="1434206755">
    <w:abstractNumId w:val="17"/>
  </w:num>
  <w:num w:numId="10" w16cid:durableId="405996301">
    <w:abstractNumId w:val="5"/>
  </w:num>
  <w:num w:numId="11" w16cid:durableId="1414471992">
    <w:abstractNumId w:val="6"/>
  </w:num>
  <w:num w:numId="12" w16cid:durableId="1282296575">
    <w:abstractNumId w:val="0"/>
  </w:num>
  <w:num w:numId="13" w16cid:durableId="1084768436">
    <w:abstractNumId w:val="16"/>
  </w:num>
  <w:num w:numId="14" w16cid:durableId="597717988">
    <w:abstractNumId w:val="10"/>
  </w:num>
  <w:num w:numId="15" w16cid:durableId="908350398">
    <w:abstractNumId w:val="8"/>
  </w:num>
  <w:num w:numId="16" w16cid:durableId="60716223">
    <w:abstractNumId w:val="7"/>
  </w:num>
  <w:num w:numId="17" w16cid:durableId="1670790712">
    <w:abstractNumId w:val="18"/>
  </w:num>
  <w:num w:numId="18" w16cid:durableId="1794444213">
    <w:abstractNumId w:val="1"/>
  </w:num>
  <w:num w:numId="19" w16cid:durableId="8341782">
    <w:abstractNumId w:val="20"/>
  </w:num>
  <w:num w:numId="20" w16cid:durableId="986275531">
    <w:abstractNumId w:val="15"/>
  </w:num>
  <w:num w:numId="21" w16cid:durableId="1155141652">
    <w:abstractNumId w:val="3"/>
  </w:num>
  <w:num w:numId="22" w16cid:durableId="1677416991">
    <w:abstractNumId w:val="13"/>
  </w:num>
  <w:num w:numId="23" w16cid:durableId="1924410130">
    <w:abstractNumId w:val="13"/>
  </w:num>
  <w:num w:numId="24" w16cid:durableId="1628969168">
    <w:abstractNumId w:val="13"/>
  </w:num>
  <w:num w:numId="25" w16cid:durableId="717359694">
    <w:abstractNumId w:val="13"/>
  </w:num>
  <w:num w:numId="26" w16cid:durableId="1897861437">
    <w:abstractNumId w:val="13"/>
  </w:num>
  <w:num w:numId="27" w16cid:durableId="522983585">
    <w:abstractNumId w:val="13"/>
  </w:num>
  <w:num w:numId="28" w16cid:durableId="20480953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3tTQwMrS0sDAwMTZR0lEKTi0uzszPAykwrQUAhFA17SwAAAA="/>
  </w:docVars>
  <w:rsids>
    <w:rsidRoot w:val="0067079D"/>
    <w:rsid w:val="00000040"/>
    <w:rsid w:val="00012058"/>
    <w:rsid w:val="00036CE8"/>
    <w:rsid w:val="000560DF"/>
    <w:rsid w:val="0011477A"/>
    <w:rsid w:val="001202CF"/>
    <w:rsid w:val="00133715"/>
    <w:rsid w:val="00280F8F"/>
    <w:rsid w:val="002F2455"/>
    <w:rsid w:val="0031023A"/>
    <w:rsid w:val="00321E8E"/>
    <w:rsid w:val="00355916"/>
    <w:rsid w:val="00592512"/>
    <w:rsid w:val="00593EEE"/>
    <w:rsid w:val="005E0962"/>
    <w:rsid w:val="00600F9B"/>
    <w:rsid w:val="006049AC"/>
    <w:rsid w:val="0067079D"/>
    <w:rsid w:val="00761957"/>
    <w:rsid w:val="00762874"/>
    <w:rsid w:val="007A4228"/>
    <w:rsid w:val="007B46AD"/>
    <w:rsid w:val="00824C87"/>
    <w:rsid w:val="00834C7D"/>
    <w:rsid w:val="008467C9"/>
    <w:rsid w:val="00870E28"/>
    <w:rsid w:val="008752D3"/>
    <w:rsid w:val="008B1DE3"/>
    <w:rsid w:val="008E3F0B"/>
    <w:rsid w:val="00915829"/>
    <w:rsid w:val="00961030"/>
    <w:rsid w:val="009B4123"/>
    <w:rsid w:val="009F32E2"/>
    <w:rsid w:val="00A250CA"/>
    <w:rsid w:val="00A52EDF"/>
    <w:rsid w:val="00B21014"/>
    <w:rsid w:val="00B304AE"/>
    <w:rsid w:val="00B36B6F"/>
    <w:rsid w:val="00B74745"/>
    <w:rsid w:val="00C033C9"/>
    <w:rsid w:val="00D1778C"/>
    <w:rsid w:val="00D24D17"/>
    <w:rsid w:val="00D327C1"/>
    <w:rsid w:val="00DF1B24"/>
    <w:rsid w:val="00E5288A"/>
    <w:rsid w:val="00EE6568"/>
    <w:rsid w:val="00F26AAD"/>
    <w:rsid w:val="00F704B1"/>
    <w:rsid w:val="00F7539C"/>
    <w:rsid w:val="00FB3562"/>
    <w:rsid w:val="00FE4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0884F1F"/>
  <w15:docId w15:val="{76F823BD-BC98-40B6-B9C2-6A7453569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0"/>
    <w:uiPriority w:val="59"/>
    <w:rsid w:val="003B5E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3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4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0" w:type="dxa"/>
        <w:bottom w:w="57" w:type="dxa"/>
        <w:right w:w="85" w:type="dxa"/>
      </w:tblCellMar>
    </w:tblPr>
  </w:style>
  <w:style w:type="table" w:customStyle="1" w:styleId="af5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6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7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8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9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TableGrid11">
    <w:name w:val="Table Grid11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59"/>
    <w:rsid w:val="00B304AE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a">
    <w:name w:val="Revision"/>
    <w:hidden/>
    <w:uiPriority w:val="99"/>
    <w:semiHidden/>
    <w:rsid w:val="006049AC"/>
    <w:pPr>
      <w:spacing w:before="0"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5933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rule-of-3-5-0-exercise/308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693rUHQWw0yZ8vt1jOURv93Q/CQ==">AMUW2mURSQoJZxsfzZPFJVa5wwCUSELNBVaW8oqw48Vh0Tkgl1ZVf3YRcB+LOYvd15ZboX7ATO80zXfUTKzKw5kBwyeXBGjNri6PZQdsTZw7azK4cqg9O/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2267</Words>
  <Characters>12923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Yoana Yonkova</cp:lastModifiedBy>
  <cp:revision>26</cp:revision>
  <cp:lastPrinted>2022-06-15T09:46:00Z</cp:lastPrinted>
  <dcterms:created xsi:type="dcterms:W3CDTF">2019-11-12T12:29:00Z</dcterms:created>
  <dcterms:modified xsi:type="dcterms:W3CDTF">2025-06-24T12:11:00Z</dcterms:modified>
</cp:coreProperties>
</file>